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C8D4D" w14:textId="77777777" w:rsidR="0095583A" w:rsidRPr="009A0D27" w:rsidRDefault="0079065C" w:rsidP="008C21C5">
      <w:pPr>
        <w:ind w:left="-567"/>
        <w:rPr>
          <w:rFonts w:ascii="Verdana" w:hAnsi="Verdana"/>
          <w:b/>
          <w:sz w:val="28"/>
          <w:szCs w:val="28"/>
          <w:lang w:val="cs-CZ"/>
        </w:rPr>
      </w:pPr>
      <w:r w:rsidRPr="009A0D27">
        <w:rPr>
          <w:noProof/>
          <w:lang w:val="cs-CZ" w:eastAsia="en-GB"/>
        </w:rPr>
        <w:drawing>
          <wp:inline distT="0" distB="0" distL="0" distR="0" wp14:anchorId="7ACDB313" wp14:editId="405BE13B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5A427" w14:textId="77777777" w:rsidR="004934B8" w:rsidRPr="009A0D27" w:rsidRDefault="00785F02" w:rsidP="0079065C">
      <w:pPr>
        <w:tabs>
          <w:tab w:val="left" w:pos="2985"/>
        </w:tabs>
        <w:rPr>
          <w:rFonts w:ascii="Verdana" w:hAnsi="Verdana"/>
          <w:b/>
          <w:sz w:val="24"/>
          <w:lang w:val="cs-CZ"/>
        </w:rPr>
      </w:pPr>
      <w:r w:rsidRPr="009A0D27">
        <w:rPr>
          <w:rFonts w:ascii="Verdana" w:hAnsi="Verdana"/>
          <w:b/>
          <w:sz w:val="24"/>
          <w:lang w:val="cs-CZ"/>
        </w:rPr>
        <w:tab/>
      </w:r>
      <w:r w:rsidRPr="009A0D27">
        <w:rPr>
          <w:rFonts w:ascii="Verdana" w:hAnsi="Verdana"/>
          <w:b/>
          <w:sz w:val="24"/>
          <w:lang w:val="cs-CZ"/>
        </w:rPr>
        <w:tab/>
      </w:r>
      <w:r w:rsidRPr="009A0D27">
        <w:rPr>
          <w:rFonts w:ascii="Verdana" w:hAnsi="Verdana"/>
          <w:b/>
          <w:sz w:val="24"/>
          <w:lang w:val="cs-CZ"/>
        </w:rPr>
        <w:tab/>
      </w:r>
    </w:p>
    <w:p w14:paraId="12C8DA8D" w14:textId="793C64A9" w:rsidR="00C0277A" w:rsidRPr="009A0D27" w:rsidRDefault="00C0277A" w:rsidP="00C0277A">
      <w:pPr>
        <w:jc w:val="center"/>
        <w:rPr>
          <w:rFonts w:ascii="Verdana" w:hAnsi="Verdana"/>
          <w:b/>
          <w:bCs/>
          <w:sz w:val="28"/>
          <w:szCs w:val="28"/>
          <w:lang w:val="cs-CZ"/>
        </w:rPr>
      </w:pPr>
      <w:r w:rsidRPr="009A0D27">
        <w:rPr>
          <w:rFonts w:ascii="Verdana" w:hAnsi="Verdana"/>
          <w:b/>
          <w:bCs/>
          <w:sz w:val="28"/>
          <w:szCs w:val="28"/>
          <w:lang w:val="cs-CZ"/>
        </w:rPr>
        <w:br/>
        <w:t>D-Link</w:t>
      </w:r>
      <w:r w:rsidR="00B47373" w:rsidRPr="009A0D27">
        <w:rPr>
          <w:rFonts w:ascii="Verdana" w:hAnsi="Verdana"/>
          <w:b/>
          <w:bCs/>
          <w:sz w:val="28"/>
          <w:szCs w:val="28"/>
          <w:lang w:val="cs-CZ"/>
        </w:rPr>
        <w:t xml:space="preserve"> </w:t>
      </w:r>
      <w:r w:rsidR="006B64F7">
        <w:rPr>
          <w:rFonts w:ascii="Verdana" w:hAnsi="Verdana"/>
          <w:b/>
          <w:bCs/>
          <w:sz w:val="28"/>
          <w:szCs w:val="28"/>
          <w:lang w:val="cs-CZ"/>
        </w:rPr>
        <w:t>uvádí</w:t>
      </w:r>
      <w:r w:rsidR="00B47373" w:rsidRPr="009A0D27">
        <w:rPr>
          <w:rFonts w:ascii="Verdana" w:hAnsi="Verdana"/>
          <w:b/>
          <w:bCs/>
          <w:sz w:val="28"/>
          <w:szCs w:val="28"/>
          <w:lang w:val="cs-CZ"/>
        </w:rPr>
        <w:t xml:space="preserve"> kameru </w:t>
      </w:r>
      <w:proofErr w:type="gramStart"/>
      <w:r w:rsidR="00B47373" w:rsidRPr="009A0D27">
        <w:rPr>
          <w:rFonts w:ascii="Verdana" w:hAnsi="Verdana"/>
          <w:b/>
          <w:bCs/>
          <w:sz w:val="28"/>
          <w:szCs w:val="28"/>
          <w:lang w:val="cs-CZ"/>
        </w:rPr>
        <w:t>2K</w:t>
      </w:r>
      <w:proofErr w:type="gramEnd"/>
      <w:r w:rsidR="00B47373" w:rsidRPr="009A0D27">
        <w:rPr>
          <w:rFonts w:ascii="Verdana" w:hAnsi="Verdana"/>
          <w:b/>
          <w:bCs/>
          <w:sz w:val="28"/>
          <w:szCs w:val="28"/>
          <w:lang w:val="cs-CZ"/>
        </w:rPr>
        <w:t xml:space="preserve"> QHD s </w:t>
      </w:r>
      <w:r w:rsidR="00B80E23">
        <w:rPr>
          <w:rFonts w:ascii="Verdana" w:hAnsi="Verdana"/>
          <w:b/>
          <w:bCs/>
          <w:sz w:val="28"/>
          <w:szCs w:val="28"/>
          <w:lang w:val="cs-CZ"/>
        </w:rPr>
        <w:t>možností</w:t>
      </w:r>
      <w:r w:rsidR="00B47373" w:rsidRPr="009A0D27">
        <w:rPr>
          <w:rFonts w:ascii="Verdana" w:hAnsi="Verdana"/>
          <w:b/>
          <w:bCs/>
          <w:sz w:val="28"/>
          <w:szCs w:val="28"/>
          <w:lang w:val="cs-CZ"/>
        </w:rPr>
        <w:t xml:space="preserve"> otáčení a přiblížení s inteligentní AI detekcí</w:t>
      </w:r>
    </w:p>
    <w:p w14:paraId="2346C579" w14:textId="77777777" w:rsidR="00722890" w:rsidRPr="009A0D27" w:rsidRDefault="00722890" w:rsidP="00722890">
      <w:pPr>
        <w:jc w:val="center"/>
        <w:rPr>
          <w:rFonts w:ascii="Verdana" w:hAnsi="Verdana"/>
          <w:sz w:val="28"/>
          <w:szCs w:val="28"/>
          <w:lang w:val="cs-CZ"/>
        </w:rPr>
      </w:pPr>
    </w:p>
    <w:p w14:paraId="5CF554D2" w14:textId="77777777" w:rsidR="00C0277A" w:rsidRPr="009A0D27" w:rsidRDefault="00C0277A" w:rsidP="00C0277A">
      <w:pPr>
        <w:jc w:val="center"/>
        <w:rPr>
          <w:rFonts w:ascii="Verdana" w:hAnsi="Verdana"/>
          <w:i/>
          <w:sz w:val="18"/>
          <w:szCs w:val="22"/>
          <w:lang w:val="cs-CZ"/>
        </w:rPr>
      </w:pPr>
    </w:p>
    <w:p w14:paraId="4AC3EF87" w14:textId="61B68DE8" w:rsidR="00C0277A" w:rsidRPr="009A0D27" w:rsidRDefault="00C0277A" w:rsidP="00C0277A">
      <w:pPr>
        <w:jc w:val="center"/>
        <w:rPr>
          <w:rFonts w:ascii="Verdana" w:hAnsi="Verdana"/>
          <w:i/>
          <w:sz w:val="22"/>
          <w:szCs w:val="28"/>
          <w:lang w:val="cs-CZ"/>
        </w:rPr>
      </w:pPr>
      <w:r w:rsidRPr="009A0D27">
        <w:rPr>
          <w:rFonts w:ascii="Verdana" w:hAnsi="Verdana"/>
          <w:i/>
          <w:sz w:val="22"/>
          <w:szCs w:val="28"/>
          <w:lang w:val="cs-CZ"/>
        </w:rPr>
        <w:t xml:space="preserve">Nová </w:t>
      </w:r>
      <w:r w:rsidR="00B47373" w:rsidRPr="009A0D27">
        <w:rPr>
          <w:rFonts w:ascii="Verdana" w:hAnsi="Verdana"/>
          <w:i/>
          <w:sz w:val="22"/>
          <w:szCs w:val="28"/>
          <w:lang w:val="cs-CZ"/>
        </w:rPr>
        <w:t xml:space="preserve">venkovní </w:t>
      </w:r>
      <w:proofErr w:type="gramStart"/>
      <w:r w:rsidR="00B47373" w:rsidRPr="009A0D27">
        <w:rPr>
          <w:rFonts w:ascii="Verdana" w:hAnsi="Verdana"/>
          <w:i/>
          <w:sz w:val="22"/>
          <w:szCs w:val="28"/>
          <w:lang w:val="cs-CZ"/>
        </w:rPr>
        <w:t>2K</w:t>
      </w:r>
      <w:proofErr w:type="gramEnd"/>
      <w:r w:rsidR="00B47373" w:rsidRPr="009A0D27">
        <w:rPr>
          <w:rFonts w:ascii="Verdana" w:hAnsi="Verdana"/>
          <w:i/>
          <w:sz w:val="22"/>
          <w:szCs w:val="28"/>
          <w:lang w:val="cs-CZ"/>
        </w:rPr>
        <w:t xml:space="preserve"> QHD </w:t>
      </w:r>
      <w:proofErr w:type="spellStart"/>
      <w:r w:rsidR="00B47373" w:rsidRPr="009A0D27">
        <w:rPr>
          <w:rFonts w:ascii="Verdana" w:hAnsi="Verdana"/>
          <w:i/>
          <w:sz w:val="22"/>
          <w:szCs w:val="28"/>
          <w:lang w:val="cs-CZ"/>
        </w:rPr>
        <w:t>Pan&amp;Zoom</w:t>
      </w:r>
      <w:proofErr w:type="spellEnd"/>
      <w:r w:rsidR="00B47373" w:rsidRPr="009A0D27">
        <w:rPr>
          <w:rFonts w:ascii="Verdana" w:hAnsi="Verdana"/>
          <w:i/>
          <w:sz w:val="22"/>
          <w:szCs w:val="28"/>
          <w:lang w:val="cs-CZ"/>
        </w:rPr>
        <w:t xml:space="preserve"> Wi-Fi kamera (DCS-8635LH) </w:t>
      </w:r>
      <w:r w:rsidR="00B47373" w:rsidRPr="009A0D27">
        <w:rPr>
          <w:rFonts w:ascii="Verdana" w:hAnsi="Verdana"/>
          <w:i/>
          <w:sz w:val="22"/>
          <w:szCs w:val="28"/>
          <w:lang w:val="cs-CZ"/>
        </w:rPr>
        <w:br/>
        <w:t>poskytuje 360° pohled na domácnost nebo kancelář odkudkoliv a kdykoliv</w:t>
      </w:r>
    </w:p>
    <w:p w14:paraId="039D33A0" w14:textId="1B5A0D86" w:rsidR="00C0277A" w:rsidRPr="009A0D27" w:rsidRDefault="00275911" w:rsidP="00E2097F">
      <w:pPr>
        <w:jc w:val="center"/>
        <w:rPr>
          <w:rFonts w:ascii="Verdana" w:hAnsi="Verdana"/>
          <w:i/>
          <w:sz w:val="18"/>
          <w:szCs w:val="22"/>
          <w:lang w:val="cs-CZ"/>
        </w:rPr>
      </w:pPr>
      <w:r w:rsidRPr="009A0D27">
        <w:rPr>
          <w:rFonts w:ascii="Verdana" w:eastAsia="Arial" w:hAnsi="Verdana" w:cs="Arial"/>
          <w:b/>
          <w:bCs/>
          <w:noProof/>
          <w:lang w:val="cs-CZ" w:eastAsia="en-GB"/>
        </w:rPr>
        <w:drawing>
          <wp:anchor distT="0" distB="0" distL="114300" distR="114300" simplePos="0" relativeHeight="251658240" behindDoc="1" locked="0" layoutInCell="1" allowOverlap="1" wp14:anchorId="1FDC5BB1" wp14:editId="34DBA868">
            <wp:simplePos x="0" y="0"/>
            <wp:positionH relativeFrom="page">
              <wp:posOffset>3086100</wp:posOffset>
            </wp:positionH>
            <wp:positionV relativeFrom="paragraph">
              <wp:posOffset>182245</wp:posOffset>
            </wp:positionV>
            <wp:extent cx="1390650" cy="1612900"/>
            <wp:effectExtent l="0" t="0" r="0" b="0"/>
            <wp:wrapTopAndBottom/>
            <wp:docPr id="1" name="Picture 1" descr="DCS-8635LH_A1_Image L(Side_Left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CS-8635LH_A1_Image L(Side_Left)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612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B376AB" w14:textId="5DAB3512" w:rsidR="00032596" w:rsidRPr="009A0D27" w:rsidRDefault="00032596" w:rsidP="009E065F">
      <w:pPr>
        <w:rPr>
          <w:rFonts w:ascii="Verdana" w:hAnsi="Verdana"/>
          <w:i/>
          <w:iCs/>
          <w:lang w:val="cs-CZ"/>
        </w:rPr>
      </w:pPr>
    </w:p>
    <w:p w14:paraId="74DC7E78" w14:textId="627462D3" w:rsidR="005F46E2" w:rsidRPr="009A0D27" w:rsidRDefault="005F46E2" w:rsidP="005F46E2">
      <w:pPr>
        <w:jc w:val="center"/>
        <w:rPr>
          <w:rFonts w:ascii="Verdana" w:hAnsi="Verdana"/>
          <w:i/>
          <w:iCs/>
          <w:lang w:val="cs-CZ"/>
        </w:rPr>
      </w:pPr>
    </w:p>
    <w:p w14:paraId="49ECC7A4" w14:textId="52273AF1" w:rsidR="00032596" w:rsidRPr="009A0D27" w:rsidRDefault="00722890" w:rsidP="009E065F">
      <w:pPr>
        <w:spacing w:line="360" w:lineRule="auto"/>
        <w:jc w:val="center"/>
        <w:rPr>
          <w:rFonts w:ascii="Verdana" w:hAnsi="Verdana"/>
          <w:b/>
          <w:sz w:val="22"/>
          <w:szCs w:val="22"/>
          <w:lang w:val="cs-CZ"/>
        </w:rPr>
      </w:pPr>
      <w:proofErr w:type="gramStart"/>
      <w:r w:rsidRPr="009A0D27">
        <w:rPr>
          <w:rFonts w:ascii="Verdana" w:hAnsi="Verdana" w:cs="Arial"/>
          <w:lang w:val="cs-CZ"/>
        </w:rPr>
        <w:t>2K</w:t>
      </w:r>
      <w:proofErr w:type="gramEnd"/>
      <w:r w:rsidRPr="009A0D27">
        <w:rPr>
          <w:rFonts w:ascii="Verdana" w:hAnsi="Verdana" w:cs="Arial"/>
          <w:lang w:val="cs-CZ"/>
        </w:rPr>
        <w:t xml:space="preserve"> QHD Pan &amp; Zoom </w:t>
      </w:r>
      <w:proofErr w:type="spellStart"/>
      <w:r w:rsidRPr="009A0D27">
        <w:rPr>
          <w:rFonts w:ascii="Verdana" w:hAnsi="Verdana" w:cs="Arial"/>
          <w:lang w:val="cs-CZ"/>
        </w:rPr>
        <w:t>Outdoor</w:t>
      </w:r>
      <w:proofErr w:type="spellEnd"/>
      <w:r w:rsidRPr="009A0D27">
        <w:rPr>
          <w:rFonts w:ascii="Verdana" w:hAnsi="Verdana" w:cs="Arial"/>
          <w:lang w:val="cs-CZ"/>
        </w:rPr>
        <w:t xml:space="preserve"> Wi-Fi </w:t>
      </w:r>
      <w:r w:rsidR="00275911" w:rsidRPr="009A0D27">
        <w:rPr>
          <w:rFonts w:ascii="Verdana" w:hAnsi="Verdana" w:cs="Arial"/>
          <w:lang w:val="cs-CZ"/>
        </w:rPr>
        <w:t>k</w:t>
      </w:r>
      <w:r w:rsidRPr="009A0D27">
        <w:rPr>
          <w:rFonts w:ascii="Verdana" w:hAnsi="Verdana" w:cs="Arial"/>
          <w:lang w:val="cs-CZ"/>
        </w:rPr>
        <w:t>amera (DCS-8635LH)</w:t>
      </w:r>
    </w:p>
    <w:p w14:paraId="1BB3B6C5" w14:textId="595C46B8" w:rsidR="00EA08DD" w:rsidRPr="009A0D27" w:rsidRDefault="00EA08DD" w:rsidP="00DD3E3C">
      <w:pPr>
        <w:rPr>
          <w:rFonts w:ascii="Verdana" w:hAnsi="Verdana"/>
          <w:b/>
          <w:sz w:val="22"/>
          <w:szCs w:val="22"/>
          <w:lang w:val="cs-CZ"/>
        </w:rPr>
      </w:pPr>
    </w:p>
    <w:p w14:paraId="4550F1BD" w14:textId="614A8A75" w:rsidR="00B47373" w:rsidRPr="009A0D27" w:rsidRDefault="00B47373" w:rsidP="004002FE">
      <w:pPr>
        <w:jc w:val="both"/>
        <w:rPr>
          <w:rFonts w:ascii="Verdana" w:hAnsi="Verdana"/>
          <w:sz w:val="22"/>
          <w:szCs w:val="22"/>
          <w:lang w:val="cs-CZ"/>
        </w:rPr>
      </w:pPr>
      <w:r w:rsidRPr="009A0D27">
        <w:rPr>
          <w:rFonts w:ascii="Verdana" w:hAnsi="Verdana"/>
          <w:b/>
          <w:sz w:val="22"/>
          <w:szCs w:val="22"/>
          <w:lang w:val="cs-CZ"/>
        </w:rPr>
        <w:t>Prah</w:t>
      </w:r>
      <w:r w:rsidR="00C0277A" w:rsidRPr="009A0D27">
        <w:rPr>
          <w:rFonts w:ascii="Verdana" w:hAnsi="Verdana"/>
          <w:b/>
          <w:sz w:val="22"/>
          <w:szCs w:val="22"/>
          <w:lang w:val="cs-CZ"/>
        </w:rPr>
        <w:t>a</w:t>
      </w:r>
      <w:r w:rsidR="00DD3E3C" w:rsidRPr="009A0D27">
        <w:rPr>
          <w:rFonts w:ascii="Verdana" w:hAnsi="Verdana"/>
          <w:b/>
          <w:sz w:val="22"/>
          <w:szCs w:val="22"/>
          <w:lang w:val="cs-CZ"/>
        </w:rPr>
        <w:t xml:space="preserve"> </w:t>
      </w:r>
      <w:r w:rsidR="009F62BC" w:rsidRPr="009A0D27">
        <w:rPr>
          <w:rFonts w:ascii="Verdana" w:hAnsi="Verdana"/>
          <w:b/>
          <w:sz w:val="22"/>
          <w:szCs w:val="22"/>
          <w:lang w:val="cs-CZ"/>
        </w:rPr>
        <w:t>17</w:t>
      </w:r>
      <w:r w:rsidR="00C0277A" w:rsidRPr="009A0D27">
        <w:rPr>
          <w:rFonts w:ascii="Verdana" w:hAnsi="Verdana"/>
          <w:b/>
          <w:sz w:val="22"/>
          <w:szCs w:val="22"/>
          <w:lang w:val="cs-CZ"/>
        </w:rPr>
        <w:t xml:space="preserve">. </w:t>
      </w:r>
      <w:r w:rsidRPr="009A0D27">
        <w:rPr>
          <w:rFonts w:ascii="Verdana" w:hAnsi="Verdana"/>
          <w:b/>
          <w:sz w:val="22"/>
          <w:szCs w:val="22"/>
          <w:lang w:val="cs-CZ"/>
        </w:rPr>
        <w:t>srpna</w:t>
      </w:r>
      <w:r w:rsidR="008B37B7" w:rsidRPr="009A0D27">
        <w:rPr>
          <w:rFonts w:ascii="Verdana" w:hAnsi="Verdana"/>
          <w:b/>
          <w:sz w:val="22"/>
          <w:szCs w:val="22"/>
          <w:lang w:val="cs-CZ"/>
        </w:rPr>
        <w:t xml:space="preserve"> 202</w:t>
      </w:r>
      <w:r w:rsidR="005F46E2" w:rsidRPr="009A0D27">
        <w:rPr>
          <w:rFonts w:ascii="Verdana" w:hAnsi="Verdana"/>
          <w:b/>
          <w:sz w:val="22"/>
          <w:szCs w:val="22"/>
          <w:lang w:val="cs-CZ"/>
        </w:rPr>
        <w:t>1</w:t>
      </w:r>
      <w:r w:rsidR="00DB2FD0" w:rsidRPr="009A0D27">
        <w:rPr>
          <w:rFonts w:ascii="Verdana" w:hAnsi="Verdana"/>
          <w:b/>
          <w:sz w:val="22"/>
          <w:szCs w:val="22"/>
          <w:lang w:val="cs-CZ"/>
        </w:rPr>
        <w:t xml:space="preserve"> </w:t>
      </w:r>
      <w:r w:rsidR="000777E0" w:rsidRPr="009A0D27">
        <w:rPr>
          <w:rFonts w:ascii="Verdana" w:hAnsi="Verdana"/>
          <w:sz w:val="22"/>
          <w:szCs w:val="22"/>
          <w:lang w:val="cs-CZ"/>
        </w:rPr>
        <w:t>–</w:t>
      </w:r>
      <w:r w:rsidR="00B346F3" w:rsidRPr="009A0D27">
        <w:rPr>
          <w:rFonts w:ascii="Verdana" w:hAnsi="Verdana"/>
          <w:sz w:val="22"/>
          <w:szCs w:val="22"/>
          <w:lang w:val="cs-CZ"/>
        </w:rPr>
        <w:t xml:space="preserve"> </w:t>
      </w:r>
      <w:r w:rsidRPr="009A0D27">
        <w:rPr>
          <w:rFonts w:ascii="Verdana" w:hAnsi="Verdana"/>
          <w:sz w:val="22"/>
          <w:szCs w:val="22"/>
          <w:lang w:val="cs-CZ"/>
        </w:rPr>
        <w:t>Společnost D-Link, globální lídr v oblasti bezpečnosti a dohledových technologi</w:t>
      </w:r>
      <w:r w:rsidR="009A0D27" w:rsidRPr="009A0D27">
        <w:rPr>
          <w:rFonts w:ascii="Verdana" w:hAnsi="Verdana"/>
          <w:sz w:val="22"/>
          <w:szCs w:val="22"/>
          <w:lang w:val="cs-CZ"/>
        </w:rPr>
        <w:t>í</w:t>
      </w:r>
      <w:r w:rsidRPr="009A0D27">
        <w:rPr>
          <w:rFonts w:ascii="Verdana" w:hAnsi="Verdana"/>
          <w:sz w:val="22"/>
          <w:szCs w:val="22"/>
          <w:lang w:val="cs-CZ"/>
        </w:rPr>
        <w:t xml:space="preserve">, oznámila nejnovější přírůstek do svého portfolia inteligentních kamer </w:t>
      </w:r>
      <w:proofErr w:type="spellStart"/>
      <w:r w:rsidRPr="009A0D27">
        <w:rPr>
          <w:rFonts w:ascii="Verdana" w:hAnsi="Verdana"/>
          <w:sz w:val="22"/>
          <w:szCs w:val="22"/>
          <w:lang w:val="cs-CZ"/>
        </w:rPr>
        <w:t>mydlink</w:t>
      </w:r>
      <w:proofErr w:type="spellEnd"/>
      <w:r w:rsidRPr="009A0D27">
        <w:rPr>
          <w:rFonts w:ascii="Verdana" w:hAnsi="Verdana"/>
          <w:sz w:val="22"/>
          <w:szCs w:val="22"/>
          <w:lang w:val="cs-CZ"/>
        </w:rPr>
        <w:t xml:space="preserve"> v podobě vnější </w:t>
      </w:r>
      <w:proofErr w:type="gramStart"/>
      <w:r w:rsidRPr="00BB189D">
        <w:rPr>
          <w:rFonts w:ascii="Verdana" w:hAnsi="Verdana"/>
          <w:b/>
          <w:bCs/>
          <w:sz w:val="22"/>
          <w:szCs w:val="22"/>
          <w:lang w:val="cs-CZ"/>
        </w:rPr>
        <w:t>2K</w:t>
      </w:r>
      <w:proofErr w:type="gramEnd"/>
      <w:r w:rsidRPr="00BB189D">
        <w:rPr>
          <w:rFonts w:ascii="Verdana" w:hAnsi="Verdana"/>
          <w:b/>
          <w:bCs/>
          <w:sz w:val="22"/>
          <w:szCs w:val="22"/>
          <w:lang w:val="cs-CZ"/>
        </w:rPr>
        <w:t xml:space="preserve"> QHD Pan &amp; Zoom Wi-Fi kamery (DCS-8635LH)</w:t>
      </w:r>
      <w:r w:rsidRPr="009A0D27">
        <w:rPr>
          <w:rFonts w:ascii="Verdana" w:hAnsi="Verdana"/>
          <w:sz w:val="22"/>
          <w:szCs w:val="22"/>
          <w:lang w:val="cs-CZ"/>
        </w:rPr>
        <w:t xml:space="preserve">. Tato </w:t>
      </w:r>
      <w:proofErr w:type="spellStart"/>
      <w:r w:rsidRPr="009A0D27">
        <w:rPr>
          <w:rFonts w:ascii="Verdana" w:hAnsi="Verdana"/>
          <w:sz w:val="22"/>
          <w:szCs w:val="22"/>
          <w:lang w:val="cs-CZ"/>
        </w:rPr>
        <w:t>videodohledová</w:t>
      </w:r>
      <w:proofErr w:type="spellEnd"/>
      <w:r w:rsidRPr="009A0D27">
        <w:rPr>
          <w:rFonts w:ascii="Verdana" w:hAnsi="Verdana"/>
          <w:sz w:val="22"/>
          <w:szCs w:val="22"/>
          <w:lang w:val="cs-CZ"/>
        </w:rPr>
        <w:t xml:space="preserve"> kamera vybaven</w:t>
      </w:r>
      <w:r w:rsidR="007F1B53">
        <w:rPr>
          <w:rFonts w:ascii="Verdana" w:hAnsi="Verdana"/>
          <w:sz w:val="22"/>
          <w:szCs w:val="22"/>
          <w:lang w:val="cs-CZ"/>
        </w:rPr>
        <w:t>á</w:t>
      </w:r>
      <w:r w:rsidRPr="009A0D27">
        <w:rPr>
          <w:rFonts w:ascii="Verdana" w:hAnsi="Verdana"/>
          <w:sz w:val="22"/>
          <w:szCs w:val="22"/>
          <w:lang w:val="cs-CZ"/>
        </w:rPr>
        <w:t xml:space="preserve"> umělou inteligencí (AI), zachytí záběry </w:t>
      </w:r>
      <w:r w:rsidR="007F1B53" w:rsidRPr="009A0D27">
        <w:rPr>
          <w:rFonts w:ascii="Verdana" w:hAnsi="Verdana"/>
          <w:sz w:val="22"/>
          <w:szCs w:val="22"/>
          <w:lang w:val="cs-CZ"/>
        </w:rPr>
        <w:t>v reálném čase</w:t>
      </w:r>
      <w:r w:rsidR="007F1B53">
        <w:rPr>
          <w:rFonts w:ascii="Verdana" w:hAnsi="Verdana"/>
          <w:sz w:val="22"/>
          <w:szCs w:val="22"/>
          <w:lang w:val="cs-CZ"/>
        </w:rPr>
        <w:t>,</w:t>
      </w:r>
      <w:r w:rsidR="007F1B53" w:rsidRPr="009A0D27">
        <w:rPr>
          <w:rFonts w:ascii="Verdana" w:hAnsi="Verdana"/>
          <w:sz w:val="22"/>
          <w:szCs w:val="22"/>
          <w:lang w:val="cs-CZ"/>
        </w:rPr>
        <w:t xml:space="preserve"> </w:t>
      </w:r>
      <w:r w:rsidRPr="009A0D27">
        <w:rPr>
          <w:rFonts w:ascii="Verdana" w:hAnsi="Verdana"/>
          <w:sz w:val="22"/>
          <w:szCs w:val="22"/>
          <w:lang w:val="cs-CZ"/>
        </w:rPr>
        <w:t xml:space="preserve">ve vysokém rozlišení a s plným 360° pokrytím, které lze centrálně spravovat na dálku pomocí aplikace </w:t>
      </w:r>
      <w:proofErr w:type="spellStart"/>
      <w:r w:rsidRPr="009A0D27">
        <w:rPr>
          <w:rFonts w:ascii="Verdana" w:hAnsi="Verdana"/>
          <w:sz w:val="22"/>
          <w:szCs w:val="22"/>
          <w:lang w:val="cs-CZ"/>
        </w:rPr>
        <w:t>mydlink</w:t>
      </w:r>
      <w:proofErr w:type="spellEnd"/>
      <w:r w:rsidRPr="009A0D27">
        <w:rPr>
          <w:rFonts w:ascii="Verdana" w:hAnsi="Verdana"/>
          <w:sz w:val="22"/>
          <w:szCs w:val="22"/>
          <w:lang w:val="cs-CZ"/>
        </w:rPr>
        <w:t xml:space="preserve"> kdykoliv a kdekoliv.</w:t>
      </w:r>
    </w:p>
    <w:p w14:paraId="2BB7C2A9" w14:textId="77777777" w:rsidR="00C0277A" w:rsidRPr="009A0D27" w:rsidRDefault="00C0277A" w:rsidP="004002FE">
      <w:pPr>
        <w:jc w:val="both"/>
        <w:rPr>
          <w:rFonts w:ascii="Verdana" w:hAnsi="Verdana"/>
          <w:sz w:val="22"/>
          <w:szCs w:val="22"/>
          <w:lang w:val="cs-CZ"/>
        </w:rPr>
      </w:pPr>
    </w:p>
    <w:p w14:paraId="48A62F7C" w14:textId="0614FD32" w:rsidR="00C0277A" w:rsidRPr="009A0D27" w:rsidRDefault="009529E7" w:rsidP="004002FE">
      <w:pPr>
        <w:jc w:val="both"/>
        <w:rPr>
          <w:rFonts w:ascii="Verdana" w:hAnsi="Verdana"/>
          <w:sz w:val="22"/>
          <w:szCs w:val="22"/>
          <w:lang w:val="cs-CZ"/>
        </w:rPr>
      </w:pPr>
      <w:r w:rsidRPr="009A0D27">
        <w:rPr>
          <w:rFonts w:ascii="Verdana" w:hAnsi="Verdana"/>
          <w:sz w:val="22"/>
          <w:szCs w:val="22"/>
          <w:lang w:val="cs-CZ"/>
        </w:rPr>
        <w:t xml:space="preserve">Detekce pohybu a zvuku založená na AI (umělé </w:t>
      </w:r>
      <w:proofErr w:type="gramStart"/>
      <w:r w:rsidRPr="009A0D27">
        <w:rPr>
          <w:rFonts w:ascii="Verdana" w:hAnsi="Verdana"/>
          <w:sz w:val="22"/>
          <w:szCs w:val="22"/>
          <w:lang w:val="cs-CZ"/>
        </w:rPr>
        <w:t>inteligenci)</w:t>
      </w:r>
      <w:r w:rsidR="004002FE">
        <w:rPr>
          <w:rFonts w:ascii="Verdana" w:hAnsi="Verdana"/>
          <w:sz w:val="22"/>
          <w:szCs w:val="22"/>
          <w:lang w:val="cs-CZ"/>
        </w:rPr>
        <w:t xml:space="preserve"> </w:t>
      </w:r>
      <w:r w:rsidRPr="009A0D27">
        <w:rPr>
          <w:rFonts w:ascii="Verdana" w:hAnsi="Verdana"/>
          <w:sz w:val="22"/>
          <w:szCs w:val="22"/>
          <w:lang w:val="cs-CZ"/>
        </w:rPr>
        <w:t xml:space="preserve"> zpracovává</w:t>
      </w:r>
      <w:proofErr w:type="gramEnd"/>
      <w:r w:rsidRPr="009A0D27">
        <w:rPr>
          <w:rFonts w:ascii="Verdana" w:hAnsi="Verdana"/>
          <w:sz w:val="22"/>
          <w:szCs w:val="22"/>
          <w:lang w:val="cs-CZ"/>
        </w:rPr>
        <w:t xml:space="preserve"> informace v reálném čase. Inteligentně vybírá objekty ve tvaru člověka a vozidla, stejně </w:t>
      </w:r>
      <w:r w:rsidR="00F443C1">
        <w:rPr>
          <w:rFonts w:ascii="Verdana" w:hAnsi="Verdana"/>
          <w:sz w:val="22"/>
          <w:szCs w:val="22"/>
          <w:lang w:val="cs-CZ"/>
        </w:rPr>
        <w:t>tak detekuje</w:t>
      </w:r>
      <w:r w:rsidRPr="009A0D27">
        <w:rPr>
          <w:rFonts w:ascii="Verdana" w:hAnsi="Verdana"/>
          <w:sz w:val="22"/>
          <w:szCs w:val="22"/>
          <w:lang w:val="cs-CZ"/>
        </w:rPr>
        <w:t xml:space="preserve"> zvuk rozbití skla. Inteligence je integrována přímo do kamery, což znamená, že detekce je rychlejší a vyžaduje menší šířku pásma. DCS-8635LH je jednou z prvních kamer Smart </w:t>
      </w:r>
      <w:proofErr w:type="spellStart"/>
      <w:r w:rsidRPr="009A0D27">
        <w:rPr>
          <w:rFonts w:ascii="Verdana" w:hAnsi="Verdana"/>
          <w:sz w:val="22"/>
          <w:szCs w:val="22"/>
          <w:lang w:val="cs-CZ"/>
        </w:rPr>
        <w:t>Home</w:t>
      </w:r>
      <w:proofErr w:type="spellEnd"/>
      <w:r w:rsidRPr="009A0D27">
        <w:rPr>
          <w:rFonts w:ascii="Verdana" w:hAnsi="Verdana"/>
          <w:sz w:val="22"/>
          <w:szCs w:val="22"/>
          <w:lang w:val="cs-CZ"/>
        </w:rPr>
        <w:t xml:space="preserve"> na světě s integrovaným detektorem rozbití skla. Pokud </w:t>
      </w:r>
      <w:r w:rsidR="00F443C1">
        <w:rPr>
          <w:rFonts w:ascii="Verdana" w:hAnsi="Verdana"/>
          <w:sz w:val="22"/>
          <w:szCs w:val="22"/>
          <w:lang w:val="cs-CZ"/>
        </w:rPr>
        <w:t>kamera zaznamená</w:t>
      </w:r>
      <w:r w:rsidRPr="009A0D27">
        <w:rPr>
          <w:rFonts w:ascii="Verdana" w:hAnsi="Verdana"/>
          <w:sz w:val="22"/>
          <w:szCs w:val="22"/>
          <w:lang w:val="cs-CZ"/>
        </w:rPr>
        <w:t xml:space="preserve"> rozbití skla, budete okamžitě upozorněni, abyste mohli </w:t>
      </w:r>
      <w:r w:rsidR="00F443C1">
        <w:rPr>
          <w:rFonts w:ascii="Verdana" w:hAnsi="Verdana"/>
          <w:sz w:val="22"/>
          <w:szCs w:val="22"/>
          <w:lang w:val="cs-CZ"/>
        </w:rPr>
        <w:t xml:space="preserve">upozornit své blízké a </w:t>
      </w:r>
      <w:r w:rsidRPr="009A0D27">
        <w:rPr>
          <w:rFonts w:ascii="Verdana" w:hAnsi="Verdana"/>
          <w:sz w:val="22"/>
          <w:szCs w:val="22"/>
          <w:lang w:val="cs-CZ"/>
        </w:rPr>
        <w:t xml:space="preserve">ochránit svůj domov. Přímo v kameře je </w:t>
      </w:r>
      <w:r w:rsidR="004F2647" w:rsidRPr="009A0D27">
        <w:rPr>
          <w:rFonts w:ascii="Verdana" w:hAnsi="Verdana"/>
          <w:sz w:val="22"/>
          <w:szCs w:val="22"/>
          <w:lang w:val="cs-CZ"/>
        </w:rPr>
        <w:t>tak</w:t>
      </w:r>
      <w:r w:rsidR="00F443C1">
        <w:rPr>
          <w:rFonts w:ascii="Verdana" w:hAnsi="Verdana"/>
          <w:sz w:val="22"/>
          <w:szCs w:val="22"/>
          <w:lang w:val="cs-CZ"/>
        </w:rPr>
        <w:t>é</w:t>
      </w:r>
      <w:r w:rsidR="004F2647" w:rsidRPr="009A0D27">
        <w:rPr>
          <w:rFonts w:ascii="Verdana" w:hAnsi="Verdana"/>
          <w:sz w:val="22"/>
          <w:szCs w:val="22"/>
          <w:lang w:val="cs-CZ"/>
        </w:rPr>
        <w:t xml:space="preserve"> </w:t>
      </w:r>
      <w:r w:rsidRPr="009A0D27">
        <w:rPr>
          <w:rFonts w:ascii="Verdana" w:hAnsi="Verdana"/>
          <w:sz w:val="22"/>
          <w:szCs w:val="22"/>
          <w:lang w:val="cs-CZ"/>
        </w:rPr>
        <w:t xml:space="preserve">zabudovaný mikrofon </w:t>
      </w:r>
      <w:r w:rsidR="00F443C1">
        <w:rPr>
          <w:rFonts w:ascii="Verdana" w:hAnsi="Verdana"/>
          <w:sz w:val="22"/>
          <w:szCs w:val="22"/>
          <w:lang w:val="cs-CZ"/>
        </w:rPr>
        <w:t>s</w:t>
      </w:r>
      <w:r w:rsidRPr="009A0D27">
        <w:rPr>
          <w:rFonts w:ascii="Verdana" w:hAnsi="Verdana"/>
          <w:sz w:val="22"/>
          <w:szCs w:val="22"/>
          <w:lang w:val="cs-CZ"/>
        </w:rPr>
        <w:t xml:space="preserve"> reproduktor</w:t>
      </w:r>
      <w:r w:rsidR="00F443C1">
        <w:rPr>
          <w:rFonts w:ascii="Verdana" w:hAnsi="Verdana"/>
          <w:sz w:val="22"/>
          <w:szCs w:val="22"/>
          <w:lang w:val="cs-CZ"/>
        </w:rPr>
        <w:t>em</w:t>
      </w:r>
      <w:r w:rsidRPr="009A0D27">
        <w:rPr>
          <w:rFonts w:ascii="Verdana" w:hAnsi="Verdana"/>
          <w:sz w:val="22"/>
          <w:szCs w:val="22"/>
          <w:lang w:val="cs-CZ"/>
        </w:rPr>
        <w:t xml:space="preserve"> pro obousměrnou komunikaci</w:t>
      </w:r>
      <w:r w:rsidR="00F443C1">
        <w:rPr>
          <w:rFonts w:ascii="Verdana" w:hAnsi="Verdana"/>
          <w:sz w:val="22"/>
          <w:szCs w:val="22"/>
          <w:lang w:val="cs-CZ"/>
        </w:rPr>
        <w:t>, které</w:t>
      </w:r>
      <w:r w:rsidRPr="009A0D27">
        <w:rPr>
          <w:rFonts w:ascii="Verdana" w:hAnsi="Verdana"/>
          <w:sz w:val="22"/>
          <w:szCs w:val="22"/>
          <w:lang w:val="cs-CZ"/>
        </w:rPr>
        <w:t xml:space="preserve"> se zvukovou sirénou o hlasitosti 90 dB slouží k případnému </w:t>
      </w:r>
      <w:r w:rsidR="00F443C1">
        <w:rPr>
          <w:rFonts w:ascii="Verdana" w:hAnsi="Verdana"/>
          <w:sz w:val="22"/>
          <w:szCs w:val="22"/>
          <w:lang w:val="cs-CZ"/>
        </w:rPr>
        <w:t xml:space="preserve">vystrašení a </w:t>
      </w:r>
      <w:r w:rsidRPr="009A0D27">
        <w:rPr>
          <w:rFonts w:ascii="Verdana" w:hAnsi="Verdana"/>
          <w:sz w:val="22"/>
          <w:szCs w:val="22"/>
          <w:lang w:val="cs-CZ"/>
        </w:rPr>
        <w:t>odra</w:t>
      </w:r>
      <w:r w:rsidR="00F443C1">
        <w:rPr>
          <w:rFonts w:ascii="Verdana" w:hAnsi="Verdana"/>
          <w:sz w:val="22"/>
          <w:szCs w:val="22"/>
          <w:lang w:val="cs-CZ"/>
        </w:rPr>
        <w:t>z</w:t>
      </w:r>
      <w:r w:rsidRPr="009A0D27">
        <w:rPr>
          <w:rFonts w:ascii="Verdana" w:hAnsi="Verdana"/>
          <w:sz w:val="22"/>
          <w:szCs w:val="22"/>
          <w:lang w:val="cs-CZ"/>
        </w:rPr>
        <w:t xml:space="preserve">ení </w:t>
      </w:r>
      <w:r w:rsidR="00495A5D">
        <w:rPr>
          <w:rFonts w:ascii="Verdana" w:hAnsi="Verdana"/>
          <w:sz w:val="22"/>
          <w:szCs w:val="22"/>
          <w:lang w:val="cs-CZ"/>
        </w:rPr>
        <w:t>lupičů</w:t>
      </w:r>
      <w:r w:rsidRPr="009A0D27">
        <w:rPr>
          <w:rFonts w:ascii="Verdana" w:hAnsi="Verdana"/>
          <w:sz w:val="22"/>
          <w:szCs w:val="22"/>
          <w:lang w:val="cs-CZ"/>
        </w:rPr>
        <w:t xml:space="preserve">.  </w:t>
      </w:r>
    </w:p>
    <w:p w14:paraId="55A52344" w14:textId="77777777" w:rsidR="00B16DF3" w:rsidRPr="009A0D27" w:rsidRDefault="00B16DF3" w:rsidP="004002FE">
      <w:pPr>
        <w:jc w:val="both"/>
        <w:rPr>
          <w:rFonts w:ascii="Verdana" w:hAnsi="Verdana"/>
          <w:sz w:val="22"/>
          <w:szCs w:val="22"/>
          <w:lang w:val="cs-CZ"/>
        </w:rPr>
      </w:pPr>
    </w:p>
    <w:p w14:paraId="1FAEFC9C" w14:textId="11351615" w:rsidR="009529E7" w:rsidRPr="009A0D27" w:rsidRDefault="009529E7" w:rsidP="004002FE">
      <w:pPr>
        <w:jc w:val="both"/>
        <w:rPr>
          <w:rFonts w:ascii="Verdana" w:hAnsi="Verdana"/>
          <w:sz w:val="22"/>
          <w:szCs w:val="22"/>
          <w:lang w:val="cs-CZ"/>
        </w:rPr>
      </w:pPr>
      <w:r w:rsidRPr="009A0D27">
        <w:rPr>
          <w:rFonts w:ascii="Verdana" w:hAnsi="Verdana"/>
          <w:sz w:val="22"/>
          <w:szCs w:val="22"/>
          <w:lang w:val="cs-CZ"/>
        </w:rPr>
        <w:t xml:space="preserve">Pokud </w:t>
      </w:r>
      <w:r w:rsidR="00D13CBC">
        <w:rPr>
          <w:rFonts w:ascii="Verdana" w:hAnsi="Verdana"/>
          <w:sz w:val="22"/>
          <w:szCs w:val="22"/>
          <w:lang w:val="cs-CZ"/>
        </w:rPr>
        <w:t>kamera</w:t>
      </w:r>
      <w:r w:rsidRPr="009A0D27">
        <w:rPr>
          <w:rFonts w:ascii="Verdana" w:hAnsi="Verdana"/>
          <w:sz w:val="22"/>
          <w:szCs w:val="22"/>
          <w:lang w:val="cs-CZ"/>
        </w:rPr>
        <w:t xml:space="preserve"> detek</w:t>
      </w:r>
      <w:r w:rsidR="00D13CBC">
        <w:rPr>
          <w:rFonts w:ascii="Verdana" w:hAnsi="Verdana"/>
          <w:sz w:val="22"/>
          <w:szCs w:val="22"/>
          <w:lang w:val="cs-CZ"/>
        </w:rPr>
        <w:t>uje</w:t>
      </w:r>
      <w:r w:rsidR="00E50125" w:rsidRPr="009A0D27">
        <w:rPr>
          <w:rFonts w:ascii="Verdana" w:hAnsi="Verdana"/>
          <w:sz w:val="22"/>
          <w:szCs w:val="22"/>
          <w:lang w:val="cs-CZ"/>
        </w:rPr>
        <w:t xml:space="preserve"> narušení</w:t>
      </w:r>
      <w:r w:rsidRPr="009A0D27">
        <w:rPr>
          <w:rFonts w:ascii="Verdana" w:hAnsi="Verdana"/>
          <w:sz w:val="22"/>
          <w:szCs w:val="22"/>
          <w:lang w:val="cs-CZ"/>
        </w:rPr>
        <w:t xml:space="preserve"> </w:t>
      </w:r>
      <w:r w:rsidR="00E50125" w:rsidRPr="009A0D27">
        <w:rPr>
          <w:rFonts w:ascii="Verdana" w:hAnsi="Verdana"/>
          <w:sz w:val="22"/>
          <w:szCs w:val="22"/>
          <w:lang w:val="cs-CZ"/>
        </w:rPr>
        <w:t>(</w:t>
      </w:r>
      <w:r w:rsidRPr="009A0D27">
        <w:rPr>
          <w:rFonts w:ascii="Verdana" w:hAnsi="Verdana"/>
          <w:sz w:val="22"/>
          <w:szCs w:val="22"/>
          <w:lang w:val="cs-CZ"/>
        </w:rPr>
        <w:t>pohyb</w:t>
      </w:r>
      <w:r w:rsidR="00B16DF3" w:rsidRPr="009A0D27">
        <w:rPr>
          <w:rFonts w:ascii="Verdana" w:hAnsi="Verdana"/>
          <w:sz w:val="22"/>
          <w:szCs w:val="22"/>
          <w:lang w:val="cs-CZ"/>
        </w:rPr>
        <w:t xml:space="preserve"> nebo zvuk</w:t>
      </w:r>
      <w:r w:rsidR="00E50125" w:rsidRPr="009A0D27">
        <w:rPr>
          <w:rFonts w:ascii="Verdana" w:hAnsi="Verdana"/>
          <w:sz w:val="22"/>
          <w:szCs w:val="22"/>
          <w:lang w:val="cs-CZ"/>
        </w:rPr>
        <w:t>)</w:t>
      </w:r>
      <w:r w:rsidR="00D13CBC">
        <w:rPr>
          <w:rFonts w:ascii="Verdana" w:hAnsi="Verdana"/>
          <w:sz w:val="22"/>
          <w:szCs w:val="22"/>
          <w:lang w:val="cs-CZ"/>
        </w:rPr>
        <w:t>,</w:t>
      </w:r>
      <w:r w:rsidRPr="009A0D27">
        <w:rPr>
          <w:rFonts w:ascii="Verdana" w:hAnsi="Verdana"/>
          <w:sz w:val="22"/>
          <w:szCs w:val="22"/>
          <w:lang w:val="cs-CZ"/>
        </w:rPr>
        <w:t xml:space="preserve"> může automaticky spustit záznam videa na microSD kartu nebo bezpečně nahrát incident do cloudu. </w:t>
      </w:r>
      <w:r w:rsidR="00B16DF3" w:rsidRPr="009A0D27">
        <w:rPr>
          <w:rFonts w:ascii="Verdana" w:hAnsi="Verdana"/>
          <w:sz w:val="22"/>
          <w:szCs w:val="22"/>
          <w:lang w:val="cs-CZ"/>
        </w:rPr>
        <w:t>Využít lze tak</w:t>
      </w:r>
      <w:r w:rsidR="00D13CBC">
        <w:rPr>
          <w:rFonts w:ascii="Verdana" w:hAnsi="Verdana"/>
          <w:sz w:val="22"/>
          <w:szCs w:val="22"/>
          <w:lang w:val="cs-CZ"/>
        </w:rPr>
        <w:t>é</w:t>
      </w:r>
      <w:r w:rsidR="00B16DF3" w:rsidRPr="009A0D27">
        <w:rPr>
          <w:rFonts w:ascii="Verdana" w:hAnsi="Verdana"/>
          <w:sz w:val="22"/>
          <w:szCs w:val="22"/>
          <w:lang w:val="cs-CZ"/>
        </w:rPr>
        <w:t xml:space="preserve"> snadné nahrávání do NVR, VMS nebo NAS kompatibilního </w:t>
      </w:r>
      <w:r w:rsidR="00E50125" w:rsidRPr="009A0D27">
        <w:rPr>
          <w:rFonts w:ascii="Verdana" w:hAnsi="Verdana"/>
          <w:sz w:val="22"/>
          <w:szCs w:val="22"/>
          <w:lang w:val="cs-CZ"/>
        </w:rPr>
        <w:t xml:space="preserve">ONVIF systému </w:t>
      </w:r>
      <w:r w:rsidR="00B16DF3" w:rsidRPr="009A0D27">
        <w:rPr>
          <w:rFonts w:ascii="Verdana" w:hAnsi="Verdana"/>
          <w:sz w:val="22"/>
          <w:szCs w:val="22"/>
          <w:lang w:val="cs-CZ"/>
        </w:rPr>
        <w:t xml:space="preserve">s podporou kamery pro ONVIF profil S. </w:t>
      </w:r>
      <w:r w:rsidR="00D13CBC">
        <w:rPr>
          <w:rFonts w:ascii="Verdana" w:hAnsi="Verdana"/>
          <w:sz w:val="22"/>
          <w:szCs w:val="22"/>
          <w:lang w:val="cs-CZ"/>
        </w:rPr>
        <w:t>Z</w:t>
      </w:r>
      <w:r w:rsidR="00D13CBC" w:rsidRPr="009A0D27">
        <w:rPr>
          <w:rFonts w:ascii="Verdana" w:hAnsi="Verdana"/>
          <w:sz w:val="22"/>
          <w:szCs w:val="22"/>
          <w:lang w:val="cs-CZ"/>
        </w:rPr>
        <w:t>ařízení</w:t>
      </w:r>
      <w:r w:rsidR="00D13CBC">
        <w:rPr>
          <w:rFonts w:ascii="Verdana" w:hAnsi="Verdana"/>
          <w:sz w:val="22"/>
          <w:szCs w:val="22"/>
          <w:lang w:val="cs-CZ"/>
        </w:rPr>
        <w:t xml:space="preserve"> kompatibilní s </w:t>
      </w:r>
      <w:r w:rsidR="00B16DF3" w:rsidRPr="009A0D27">
        <w:rPr>
          <w:rFonts w:ascii="Verdana" w:hAnsi="Verdana"/>
          <w:sz w:val="22"/>
          <w:szCs w:val="22"/>
          <w:lang w:val="cs-CZ"/>
        </w:rPr>
        <w:t>ONVIF</w:t>
      </w:r>
      <w:r w:rsidR="00D13CBC">
        <w:rPr>
          <w:rFonts w:ascii="Verdana" w:hAnsi="Verdana"/>
          <w:sz w:val="22"/>
          <w:szCs w:val="22"/>
          <w:lang w:val="cs-CZ"/>
        </w:rPr>
        <w:t xml:space="preserve"> </w:t>
      </w:r>
      <w:r w:rsidR="00E50125" w:rsidRPr="009A0D27">
        <w:rPr>
          <w:rFonts w:ascii="Verdana" w:hAnsi="Verdana"/>
          <w:sz w:val="22"/>
          <w:szCs w:val="22"/>
          <w:lang w:val="cs-CZ"/>
        </w:rPr>
        <w:t xml:space="preserve">můžete </w:t>
      </w:r>
      <w:r w:rsidR="00D13CBC">
        <w:rPr>
          <w:rFonts w:ascii="Verdana" w:hAnsi="Verdana"/>
          <w:sz w:val="22"/>
          <w:szCs w:val="22"/>
          <w:lang w:val="cs-CZ"/>
        </w:rPr>
        <w:t xml:space="preserve">navíc </w:t>
      </w:r>
      <w:r w:rsidR="00E50125" w:rsidRPr="009A0D27">
        <w:rPr>
          <w:rFonts w:ascii="Verdana" w:hAnsi="Verdana"/>
          <w:sz w:val="22"/>
          <w:szCs w:val="22"/>
          <w:lang w:val="cs-CZ"/>
        </w:rPr>
        <w:t xml:space="preserve">použít </w:t>
      </w:r>
      <w:r w:rsidR="00B16DF3" w:rsidRPr="009A0D27">
        <w:rPr>
          <w:rFonts w:ascii="Verdana" w:hAnsi="Verdana"/>
          <w:sz w:val="22"/>
          <w:szCs w:val="22"/>
          <w:lang w:val="cs-CZ"/>
        </w:rPr>
        <w:t xml:space="preserve">k ovládání </w:t>
      </w:r>
      <w:r w:rsidR="00D13CBC">
        <w:rPr>
          <w:rFonts w:ascii="Verdana" w:hAnsi="Verdana"/>
          <w:sz w:val="22"/>
          <w:szCs w:val="22"/>
          <w:lang w:val="cs-CZ"/>
        </w:rPr>
        <w:t xml:space="preserve">i </w:t>
      </w:r>
      <w:r w:rsidR="00B16DF3" w:rsidRPr="009A0D27">
        <w:rPr>
          <w:rFonts w:ascii="Verdana" w:hAnsi="Verdana"/>
          <w:sz w:val="22"/>
          <w:szCs w:val="22"/>
          <w:lang w:val="cs-CZ"/>
        </w:rPr>
        <w:t xml:space="preserve">nastavení kamery bez použití aplikace </w:t>
      </w:r>
      <w:proofErr w:type="spellStart"/>
      <w:r w:rsidR="00B16DF3" w:rsidRPr="009A0D27">
        <w:rPr>
          <w:rFonts w:ascii="Verdana" w:hAnsi="Verdana"/>
          <w:sz w:val="22"/>
          <w:szCs w:val="22"/>
          <w:lang w:val="cs-CZ"/>
        </w:rPr>
        <w:t>mydlink</w:t>
      </w:r>
      <w:proofErr w:type="spellEnd"/>
      <w:r w:rsidR="00B16DF3" w:rsidRPr="009A0D27">
        <w:rPr>
          <w:rFonts w:ascii="Verdana" w:hAnsi="Verdana"/>
          <w:sz w:val="22"/>
          <w:szCs w:val="22"/>
          <w:lang w:val="cs-CZ"/>
        </w:rPr>
        <w:t xml:space="preserve">. </w:t>
      </w:r>
      <w:r w:rsidRPr="009A0D27">
        <w:rPr>
          <w:rFonts w:ascii="Verdana" w:hAnsi="Verdana"/>
          <w:sz w:val="22"/>
          <w:szCs w:val="22"/>
          <w:lang w:val="cs-CZ"/>
        </w:rPr>
        <w:t xml:space="preserve">V aplikaci </w:t>
      </w:r>
      <w:proofErr w:type="spellStart"/>
      <w:r w:rsidR="00E50125" w:rsidRPr="009A0D27">
        <w:rPr>
          <w:rFonts w:ascii="Verdana" w:hAnsi="Verdana"/>
          <w:sz w:val="22"/>
          <w:szCs w:val="22"/>
          <w:lang w:val="cs-CZ"/>
        </w:rPr>
        <w:t>mydlink</w:t>
      </w:r>
      <w:proofErr w:type="spellEnd"/>
      <w:r w:rsidR="00E50125" w:rsidRPr="009A0D27">
        <w:rPr>
          <w:rFonts w:ascii="Verdana" w:hAnsi="Verdana"/>
          <w:sz w:val="22"/>
          <w:szCs w:val="22"/>
          <w:lang w:val="cs-CZ"/>
        </w:rPr>
        <w:t xml:space="preserve"> </w:t>
      </w:r>
      <w:r w:rsidR="00D13CBC">
        <w:rPr>
          <w:rFonts w:ascii="Verdana" w:hAnsi="Verdana"/>
          <w:sz w:val="22"/>
          <w:szCs w:val="22"/>
          <w:lang w:val="cs-CZ"/>
        </w:rPr>
        <w:t>pak můžete</w:t>
      </w:r>
      <w:r w:rsidR="00B16DF3" w:rsidRPr="009A0D27">
        <w:rPr>
          <w:rFonts w:ascii="Verdana" w:hAnsi="Verdana"/>
          <w:sz w:val="22"/>
          <w:szCs w:val="22"/>
          <w:lang w:val="cs-CZ"/>
        </w:rPr>
        <w:t xml:space="preserve"> </w:t>
      </w:r>
      <w:r w:rsidRPr="009A0D27">
        <w:rPr>
          <w:rFonts w:ascii="Verdana" w:hAnsi="Verdana"/>
          <w:sz w:val="22"/>
          <w:szCs w:val="22"/>
          <w:lang w:val="cs-CZ"/>
        </w:rPr>
        <w:t xml:space="preserve">manuálně spustit nahrávání přímo do </w:t>
      </w:r>
      <w:r w:rsidR="009F62BC" w:rsidRPr="009A0D27">
        <w:rPr>
          <w:rFonts w:ascii="Verdana" w:hAnsi="Verdana"/>
          <w:sz w:val="22"/>
          <w:szCs w:val="22"/>
          <w:lang w:val="cs-CZ"/>
        </w:rPr>
        <w:t xml:space="preserve">vašeho </w:t>
      </w:r>
      <w:r w:rsidRPr="009A0D27">
        <w:rPr>
          <w:rFonts w:ascii="Verdana" w:hAnsi="Verdana"/>
          <w:sz w:val="22"/>
          <w:szCs w:val="22"/>
          <w:lang w:val="cs-CZ"/>
        </w:rPr>
        <w:t>telefonu.</w:t>
      </w:r>
    </w:p>
    <w:p w14:paraId="57F7E4B6" w14:textId="5C0E0603" w:rsidR="009529E7" w:rsidRPr="009A0D27" w:rsidRDefault="009529E7" w:rsidP="004002FE">
      <w:pPr>
        <w:jc w:val="both"/>
        <w:rPr>
          <w:rFonts w:ascii="Verdana" w:hAnsi="Verdana"/>
          <w:sz w:val="22"/>
          <w:szCs w:val="22"/>
          <w:lang w:val="cs-CZ"/>
        </w:rPr>
      </w:pPr>
    </w:p>
    <w:p w14:paraId="464E6916" w14:textId="451373F1" w:rsidR="00EA08DD" w:rsidRPr="009A0D27" w:rsidRDefault="00B16DF3" w:rsidP="004002FE">
      <w:pPr>
        <w:jc w:val="both"/>
        <w:rPr>
          <w:rFonts w:ascii="Verdana" w:hAnsi="Verdana"/>
          <w:sz w:val="22"/>
          <w:szCs w:val="22"/>
          <w:lang w:val="cs-CZ"/>
        </w:rPr>
      </w:pPr>
      <w:r w:rsidRPr="009A0D27">
        <w:rPr>
          <w:rFonts w:ascii="Verdana" w:hAnsi="Verdana"/>
          <w:sz w:val="22"/>
          <w:szCs w:val="22"/>
          <w:lang w:val="cs-CZ"/>
        </w:rPr>
        <w:lastRenderedPageBreak/>
        <w:t>Kamera DCS-8635LH je ideální pro ochranu domácností i m</w:t>
      </w:r>
      <w:r w:rsidR="00B80E23">
        <w:rPr>
          <w:rFonts w:ascii="Verdana" w:hAnsi="Verdana"/>
          <w:sz w:val="22"/>
          <w:szCs w:val="22"/>
          <w:lang w:val="cs-CZ"/>
        </w:rPr>
        <w:t>enších</w:t>
      </w:r>
      <w:r w:rsidRPr="009A0D27">
        <w:rPr>
          <w:rFonts w:ascii="Verdana" w:hAnsi="Verdana"/>
          <w:sz w:val="22"/>
          <w:szCs w:val="22"/>
          <w:lang w:val="cs-CZ"/>
        </w:rPr>
        <w:t xml:space="preserve"> kanceláří</w:t>
      </w:r>
      <w:r w:rsidR="00E50125" w:rsidRPr="009A0D27">
        <w:rPr>
          <w:rFonts w:ascii="Verdana" w:hAnsi="Verdana"/>
          <w:sz w:val="22"/>
          <w:szCs w:val="22"/>
          <w:lang w:val="cs-CZ"/>
        </w:rPr>
        <w:t>.</w:t>
      </w:r>
      <w:r w:rsidRPr="009A0D27">
        <w:rPr>
          <w:rFonts w:ascii="Verdana" w:hAnsi="Verdana"/>
          <w:sz w:val="22"/>
          <w:szCs w:val="22"/>
          <w:lang w:val="cs-CZ"/>
        </w:rPr>
        <w:t xml:space="preserve"> </w:t>
      </w:r>
      <w:r w:rsidR="00E50125" w:rsidRPr="009A0D27">
        <w:rPr>
          <w:rFonts w:ascii="Verdana" w:hAnsi="Verdana"/>
          <w:sz w:val="22"/>
          <w:szCs w:val="22"/>
          <w:lang w:val="cs-CZ"/>
        </w:rPr>
        <w:t>A</w:t>
      </w:r>
      <w:r w:rsidRPr="009A0D27">
        <w:rPr>
          <w:rFonts w:ascii="Verdana" w:hAnsi="Verdana"/>
          <w:sz w:val="22"/>
          <w:szCs w:val="22"/>
          <w:lang w:val="cs-CZ"/>
        </w:rPr>
        <w:t xml:space="preserve">ť </w:t>
      </w:r>
      <w:r w:rsidR="00B80E23">
        <w:rPr>
          <w:rFonts w:ascii="Verdana" w:hAnsi="Verdana"/>
          <w:sz w:val="22"/>
          <w:szCs w:val="22"/>
          <w:lang w:val="cs-CZ"/>
        </w:rPr>
        <w:t>je umístěna</w:t>
      </w:r>
      <w:r w:rsidRPr="009A0D27">
        <w:rPr>
          <w:rFonts w:ascii="Verdana" w:hAnsi="Verdana"/>
          <w:sz w:val="22"/>
          <w:szCs w:val="22"/>
          <w:lang w:val="cs-CZ"/>
        </w:rPr>
        <w:t xml:space="preserve"> v interiéru nebo exteriéru</w:t>
      </w:r>
      <w:r w:rsidR="00B80E23">
        <w:rPr>
          <w:rFonts w:ascii="Verdana" w:hAnsi="Verdana"/>
          <w:sz w:val="22"/>
          <w:szCs w:val="22"/>
          <w:lang w:val="cs-CZ"/>
        </w:rPr>
        <w:t>, vždy</w:t>
      </w:r>
      <w:r w:rsidRPr="009A0D27">
        <w:rPr>
          <w:rFonts w:ascii="Verdana" w:hAnsi="Verdana"/>
          <w:sz w:val="22"/>
          <w:szCs w:val="22"/>
          <w:lang w:val="cs-CZ"/>
        </w:rPr>
        <w:t xml:space="preserve"> poskytuje detailní obraz v rozlišení </w:t>
      </w:r>
      <w:proofErr w:type="gramStart"/>
      <w:r w:rsidRPr="009A0D27">
        <w:rPr>
          <w:rFonts w:ascii="Verdana" w:hAnsi="Verdana"/>
          <w:sz w:val="22"/>
          <w:szCs w:val="22"/>
          <w:lang w:val="cs-CZ"/>
        </w:rPr>
        <w:t>2K</w:t>
      </w:r>
      <w:proofErr w:type="gramEnd"/>
      <w:r w:rsidRPr="009A0D27">
        <w:rPr>
          <w:rFonts w:ascii="Verdana" w:hAnsi="Verdana"/>
          <w:sz w:val="22"/>
          <w:szCs w:val="22"/>
          <w:lang w:val="cs-CZ"/>
        </w:rPr>
        <w:t xml:space="preserve"> QHD 1440p</w:t>
      </w:r>
      <w:r w:rsidR="00B80E23">
        <w:rPr>
          <w:rFonts w:ascii="Verdana" w:hAnsi="Verdana"/>
          <w:sz w:val="22"/>
          <w:szCs w:val="22"/>
          <w:lang w:val="cs-CZ"/>
        </w:rPr>
        <w:t>. Je vybavena i</w:t>
      </w:r>
      <w:r w:rsidRPr="009A0D27">
        <w:rPr>
          <w:rFonts w:ascii="Verdana" w:hAnsi="Verdana"/>
          <w:sz w:val="22"/>
          <w:szCs w:val="22"/>
          <w:lang w:val="cs-CZ"/>
        </w:rPr>
        <w:t xml:space="preserve"> noční</w:t>
      </w:r>
      <w:r w:rsidR="00B80E23">
        <w:rPr>
          <w:rFonts w:ascii="Verdana" w:hAnsi="Verdana"/>
          <w:sz w:val="22"/>
          <w:szCs w:val="22"/>
          <w:lang w:val="cs-CZ"/>
        </w:rPr>
        <w:t>m</w:t>
      </w:r>
      <w:r w:rsidRPr="009A0D27">
        <w:rPr>
          <w:rFonts w:ascii="Verdana" w:hAnsi="Verdana"/>
          <w:sz w:val="22"/>
          <w:szCs w:val="22"/>
          <w:lang w:val="cs-CZ"/>
        </w:rPr>
        <w:t xml:space="preserve"> vidění</w:t>
      </w:r>
      <w:r w:rsidR="00B80E23">
        <w:rPr>
          <w:rFonts w:ascii="Verdana" w:hAnsi="Verdana"/>
          <w:sz w:val="22"/>
          <w:szCs w:val="22"/>
          <w:lang w:val="cs-CZ"/>
        </w:rPr>
        <w:t>m</w:t>
      </w:r>
      <w:r w:rsidRPr="009A0D27">
        <w:rPr>
          <w:rFonts w:ascii="Verdana" w:hAnsi="Verdana"/>
          <w:sz w:val="22"/>
          <w:szCs w:val="22"/>
          <w:lang w:val="cs-CZ"/>
        </w:rPr>
        <w:t>, které umožňuje vid</w:t>
      </w:r>
      <w:r w:rsidR="00E50125" w:rsidRPr="009A0D27">
        <w:rPr>
          <w:rFonts w:ascii="Verdana" w:hAnsi="Verdana"/>
          <w:sz w:val="22"/>
          <w:szCs w:val="22"/>
          <w:lang w:val="cs-CZ"/>
        </w:rPr>
        <w:t xml:space="preserve">ět </w:t>
      </w:r>
      <w:r w:rsidR="00B80E23">
        <w:rPr>
          <w:rFonts w:ascii="Verdana" w:hAnsi="Verdana"/>
          <w:sz w:val="22"/>
          <w:szCs w:val="22"/>
          <w:lang w:val="cs-CZ"/>
        </w:rPr>
        <w:t xml:space="preserve">na vzdálenost </w:t>
      </w:r>
      <w:r w:rsidRPr="009A0D27">
        <w:rPr>
          <w:rFonts w:ascii="Verdana" w:hAnsi="Verdana"/>
          <w:sz w:val="22"/>
          <w:szCs w:val="22"/>
          <w:lang w:val="cs-CZ"/>
        </w:rPr>
        <w:t>až 7 m i v</w:t>
      </w:r>
      <w:r w:rsidR="009F62BC" w:rsidRPr="009A0D27">
        <w:rPr>
          <w:rFonts w:ascii="Verdana" w:hAnsi="Verdana"/>
          <w:sz w:val="22"/>
          <w:szCs w:val="22"/>
          <w:lang w:val="cs-CZ"/>
        </w:rPr>
        <w:t xml:space="preserve"> na</w:t>
      </w:r>
      <w:r w:rsidR="00B80E23">
        <w:rPr>
          <w:rFonts w:ascii="Verdana" w:hAnsi="Verdana"/>
          <w:sz w:val="22"/>
          <w:szCs w:val="22"/>
          <w:lang w:val="cs-CZ"/>
        </w:rPr>
        <w:t>p</w:t>
      </w:r>
      <w:r w:rsidR="009F62BC" w:rsidRPr="009A0D27">
        <w:rPr>
          <w:rFonts w:ascii="Verdana" w:hAnsi="Verdana"/>
          <w:sz w:val="22"/>
          <w:szCs w:val="22"/>
          <w:lang w:val="cs-CZ"/>
        </w:rPr>
        <w:t>rosté</w:t>
      </w:r>
      <w:r w:rsidRPr="009A0D27">
        <w:rPr>
          <w:rFonts w:ascii="Verdana" w:hAnsi="Verdana"/>
          <w:sz w:val="22"/>
          <w:szCs w:val="22"/>
          <w:lang w:val="cs-CZ"/>
        </w:rPr>
        <w:t xml:space="preserve"> tmě. Dálkově ovládaná motorizovaná </w:t>
      </w:r>
      <w:r w:rsidR="00B80E23">
        <w:rPr>
          <w:rFonts w:ascii="Verdana" w:hAnsi="Verdana"/>
          <w:sz w:val="22"/>
          <w:szCs w:val="22"/>
          <w:lang w:val="cs-CZ"/>
        </w:rPr>
        <w:t>možnost</w:t>
      </w:r>
      <w:r w:rsidRPr="009A0D27">
        <w:rPr>
          <w:rFonts w:ascii="Verdana" w:hAnsi="Verdana"/>
          <w:sz w:val="22"/>
          <w:szCs w:val="22"/>
          <w:lang w:val="cs-CZ"/>
        </w:rPr>
        <w:t xml:space="preserve"> otáčení navíc nabízí 360</w:t>
      </w:r>
      <w:r w:rsidR="00B80E23">
        <w:rPr>
          <w:rFonts w:ascii="Verdana" w:hAnsi="Verdana"/>
          <w:sz w:val="22"/>
          <w:szCs w:val="22"/>
          <w:lang w:val="cs-CZ"/>
        </w:rPr>
        <w:t>°</w:t>
      </w:r>
      <w:r w:rsidRPr="009A0D27">
        <w:rPr>
          <w:rFonts w:ascii="Verdana" w:hAnsi="Verdana"/>
          <w:sz w:val="22"/>
          <w:szCs w:val="22"/>
          <w:lang w:val="cs-CZ"/>
        </w:rPr>
        <w:t xml:space="preserve"> pokrytí, takže </w:t>
      </w:r>
      <w:r w:rsidR="00E50125" w:rsidRPr="009A0D27">
        <w:rPr>
          <w:rFonts w:ascii="Verdana" w:hAnsi="Verdana"/>
          <w:sz w:val="22"/>
          <w:szCs w:val="22"/>
          <w:lang w:val="cs-CZ"/>
        </w:rPr>
        <w:t xml:space="preserve">už </w:t>
      </w:r>
      <w:r w:rsidR="00B80E23">
        <w:rPr>
          <w:rFonts w:ascii="Verdana" w:hAnsi="Verdana"/>
          <w:sz w:val="22"/>
          <w:szCs w:val="22"/>
          <w:lang w:val="cs-CZ"/>
        </w:rPr>
        <w:t xml:space="preserve">vám nic </w:t>
      </w:r>
      <w:r w:rsidR="00B80E23" w:rsidRPr="009A0D27">
        <w:rPr>
          <w:rFonts w:ascii="Verdana" w:hAnsi="Verdana"/>
          <w:sz w:val="22"/>
          <w:szCs w:val="22"/>
          <w:lang w:val="cs-CZ"/>
        </w:rPr>
        <w:t>neunikne</w:t>
      </w:r>
      <w:r w:rsidRPr="009A0D27">
        <w:rPr>
          <w:rFonts w:ascii="Verdana" w:hAnsi="Verdana"/>
          <w:sz w:val="22"/>
          <w:szCs w:val="22"/>
          <w:lang w:val="cs-CZ"/>
        </w:rPr>
        <w:t>.</w:t>
      </w:r>
    </w:p>
    <w:p w14:paraId="3A954E20" w14:textId="77777777" w:rsidR="00B16DF3" w:rsidRPr="009A0D27" w:rsidRDefault="00B16DF3" w:rsidP="004002FE">
      <w:pPr>
        <w:jc w:val="both"/>
        <w:rPr>
          <w:rFonts w:ascii="Verdana" w:hAnsi="Verdana"/>
          <w:sz w:val="22"/>
          <w:szCs w:val="22"/>
          <w:lang w:val="cs-CZ"/>
        </w:rPr>
      </w:pPr>
    </w:p>
    <w:p w14:paraId="6D4D27E0" w14:textId="0A86F882" w:rsidR="00B47373" w:rsidRPr="009A0D27" w:rsidRDefault="00B47373" w:rsidP="004002FE">
      <w:pPr>
        <w:jc w:val="both"/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</w:pPr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>Díky robustnímu designu odolnému vůči povětrnostním vlivům s krytím IP65</w:t>
      </w:r>
      <w:r w:rsidR="005C21C9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 a</w:t>
      </w:r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 dvoupásmové Wi-Fi konektivitě lze venkovní </w:t>
      </w:r>
      <w:proofErr w:type="gramStart"/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>2K</w:t>
      </w:r>
      <w:proofErr w:type="gramEnd"/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 QHD </w:t>
      </w:r>
      <w:proofErr w:type="spellStart"/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>Pan&amp;Zoom</w:t>
      </w:r>
      <w:proofErr w:type="spellEnd"/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 Wi-Fi kameru namontovat všude</w:t>
      </w:r>
      <w:r w:rsidR="005C21C9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>,</w:t>
      </w:r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 kde je potřeba. Kamera je dodávána s příslušenstvím, které umožňuje montáž na zeď, strop nebo sloup, což zvyšuje flexibilitu a usnadní montáž. Navíc díky integrované podpoře vysoce účinného kódování videa H.265 je využití sítě a internetu omezeno na minimum, a to i při sledování a nahrávání v rozlišení </w:t>
      </w:r>
      <w:proofErr w:type="gramStart"/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>2K</w:t>
      </w:r>
      <w:proofErr w:type="gramEnd"/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 QHD.</w:t>
      </w:r>
    </w:p>
    <w:p w14:paraId="43FF9C95" w14:textId="77777777" w:rsidR="00B47373" w:rsidRPr="009A0D27" w:rsidRDefault="00B47373" w:rsidP="004002FE">
      <w:pPr>
        <w:jc w:val="both"/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</w:pPr>
    </w:p>
    <w:p w14:paraId="4026E2A9" w14:textId="042A20D0" w:rsidR="00B47373" w:rsidRPr="009A0D27" w:rsidRDefault="00B47373" w:rsidP="004002FE">
      <w:pPr>
        <w:jc w:val="both"/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</w:pPr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DCS-8635LH je kompatibilní s Google </w:t>
      </w:r>
      <w:proofErr w:type="spellStart"/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>Assistant</w:t>
      </w:r>
      <w:proofErr w:type="spellEnd"/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 a Amazon Alexa pro hlasové ovládání </w:t>
      </w:r>
      <w:r w:rsidR="008B23CA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a je tak </w:t>
      </w:r>
      <w:proofErr w:type="spellStart"/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>hands</w:t>
      </w:r>
      <w:proofErr w:type="spellEnd"/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-free. Podporuje také nejnovější šifrování Wi-Fi </w:t>
      </w:r>
      <w:r w:rsidR="00275911"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WPA3 </w:t>
      </w:r>
      <w:r w:rsidR="008B23CA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k </w:t>
      </w:r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>zajištění bezpečnějšího připojení. Díky jednoduchému a rychlému nastavení</w:t>
      </w:r>
      <w:r w:rsidR="008B23CA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 </w:t>
      </w:r>
      <w:r w:rsidR="00275911"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pomocí </w:t>
      </w:r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>Bluetooth m</w:t>
      </w:r>
      <w:r w:rsidR="00275911"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ůže </w:t>
      </w:r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být v provozu během několika minut a </w:t>
      </w:r>
      <w:r w:rsidR="00275911"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>uživatelé m</w:t>
      </w:r>
      <w:r w:rsidR="008B71C1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>ůžou</w:t>
      </w:r>
      <w:r w:rsidR="00275911"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 </w:t>
      </w:r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těžit ze vzdáleného </w:t>
      </w:r>
      <w:r w:rsidR="008B71C1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>dohledu</w:t>
      </w:r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 xml:space="preserve">, přehrávání videa a správy prostřednictvím bezplatné aplikace </w:t>
      </w:r>
      <w:proofErr w:type="spellStart"/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>mydlink</w:t>
      </w:r>
      <w:proofErr w:type="spellEnd"/>
      <w:r w:rsidRPr="009A0D27"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  <w:t>.</w:t>
      </w:r>
    </w:p>
    <w:p w14:paraId="2ED241C4" w14:textId="77777777" w:rsidR="00B47373" w:rsidRPr="009A0D27" w:rsidRDefault="00B47373" w:rsidP="004002FE">
      <w:pPr>
        <w:jc w:val="both"/>
        <w:rPr>
          <w:rFonts w:ascii="Verdana" w:eastAsia="Times New Roman" w:hAnsi="Verdana" w:cs="Times New Roman"/>
          <w:color w:val="000000"/>
          <w:sz w:val="22"/>
          <w:szCs w:val="22"/>
          <w:lang w:val="cs-CZ" w:eastAsia="en-GB"/>
        </w:rPr>
      </w:pPr>
    </w:p>
    <w:p w14:paraId="7329EC22" w14:textId="77777777" w:rsidR="00275911" w:rsidRPr="009A0D27" w:rsidRDefault="00275911" w:rsidP="004002FE">
      <w:pPr>
        <w:jc w:val="both"/>
        <w:rPr>
          <w:rFonts w:ascii="Verdana" w:hAnsi="Verdana"/>
          <w:b/>
          <w:sz w:val="22"/>
          <w:szCs w:val="22"/>
          <w:lang w:val="cs-CZ"/>
        </w:rPr>
      </w:pPr>
      <w:r w:rsidRPr="009A0D27">
        <w:rPr>
          <w:rFonts w:ascii="Verdana" w:hAnsi="Verdana"/>
          <w:b/>
          <w:sz w:val="22"/>
          <w:szCs w:val="22"/>
          <w:lang w:val="cs-CZ"/>
        </w:rPr>
        <w:t>Cena a dostupnost</w:t>
      </w:r>
    </w:p>
    <w:p w14:paraId="6A0AAA41" w14:textId="10CA99D2" w:rsidR="0095583A" w:rsidRPr="009A0D27" w:rsidRDefault="00275911" w:rsidP="004002FE">
      <w:pPr>
        <w:jc w:val="both"/>
        <w:rPr>
          <w:rFonts w:ascii="Verdana" w:hAnsi="Verdana"/>
          <w:lang w:val="cs-CZ"/>
        </w:rPr>
      </w:pPr>
      <w:r w:rsidRPr="009A0D27">
        <w:rPr>
          <w:rFonts w:ascii="Verdana" w:hAnsi="Verdana"/>
          <w:sz w:val="22"/>
          <w:szCs w:val="22"/>
          <w:lang w:val="cs-CZ"/>
        </w:rPr>
        <w:t xml:space="preserve">Nová </w:t>
      </w:r>
      <w:proofErr w:type="gramStart"/>
      <w:r w:rsidRPr="009A0D27">
        <w:rPr>
          <w:rFonts w:ascii="Verdana" w:hAnsi="Verdana"/>
          <w:sz w:val="22"/>
          <w:szCs w:val="22"/>
          <w:lang w:val="cs-CZ"/>
        </w:rPr>
        <w:t>2K</w:t>
      </w:r>
      <w:proofErr w:type="gramEnd"/>
      <w:r w:rsidRPr="009A0D27">
        <w:rPr>
          <w:rFonts w:ascii="Verdana" w:hAnsi="Verdana"/>
          <w:sz w:val="22"/>
          <w:szCs w:val="22"/>
          <w:lang w:val="cs-CZ"/>
        </w:rPr>
        <w:t xml:space="preserve"> QHD Pan &amp; Zoom Wi-Fi kamera DCS-8635LH je v ČR a SR dostupná prostřednictvím sítě IT prodejců a systémových integrátorů. Doporučená maloobchodní cena je </w:t>
      </w:r>
      <w:r w:rsidRPr="00BB189D">
        <w:rPr>
          <w:rFonts w:ascii="Verdana" w:hAnsi="Verdana"/>
          <w:b/>
          <w:bCs/>
          <w:sz w:val="22"/>
          <w:szCs w:val="22"/>
          <w:lang w:val="cs-CZ"/>
        </w:rPr>
        <w:t>3 799 Kč</w:t>
      </w:r>
      <w:r w:rsidRPr="009A0D27">
        <w:rPr>
          <w:rFonts w:ascii="Verdana" w:hAnsi="Verdana"/>
          <w:sz w:val="22"/>
          <w:szCs w:val="22"/>
          <w:lang w:val="cs-CZ"/>
        </w:rPr>
        <w:t xml:space="preserve"> (</w:t>
      </w:r>
      <w:r w:rsidRPr="00BB189D">
        <w:rPr>
          <w:rFonts w:ascii="Verdana" w:hAnsi="Verdana"/>
          <w:b/>
          <w:bCs/>
          <w:sz w:val="22"/>
          <w:szCs w:val="22"/>
          <w:lang w:val="cs-CZ"/>
        </w:rPr>
        <w:t>139,90 €</w:t>
      </w:r>
      <w:r w:rsidRPr="009A0D27">
        <w:rPr>
          <w:rFonts w:ascii="Verdana" w:hAnsi="Verdana"/>
          <w:sz w:val="22"/>
          <w:szCs w:val="22"/>
          <w:lang w:val="cs-CZ"/>
        </w:rPr>
        <w:t>). Pro další informace můžete kontaktovat místní pobočku D-</w:t>
      </w:r>
      <w:r w:rsidRPr="00BB189D">
        <w:rPr>
          <w:rFonts w:ascii="Verdana" w:hAnsi="Verdana"/>
          <w:sz w:val="22"/>
          <w:szCs w:val="22"/>
          <w:lang w:val="cs-CZ"/>
        </w:rPr>
        <w:t xml:space="preserve">Link </w:t>
      </w:r>
      <w:hyperlink r:id="rId11" w:history="1">
        <w:r w:rsidRPr="00BB189D">
          <w:rPr>
            <w:rStyle w:val="Hypertextovodkaz"/>
            <w:rFonts w:ascii="Verdana" w:hAnsi="Verdana"/>
            <w:sz w:val="22"/>
            <w:szCs w:val="22"/>
            <w:lang w:val="cs-CZ"/>
          </w:rPr>
          <w:t>https://eu.dlink.com</w:t>
        </w:r>
      </w:hyperlink>
      <w:r w:rsidRPr="009A0D27">
        <w:rPr>
          <w:rFonts w:ascii="Verdana" w:hAnsi="Verdana"/>
          <w:lang w:val="cs-CZ"/>
        </w:rPr>
        <w:t>.</w:t>
      </w:r>
    </w:p>
    <w:p w14:paraId="49D16CEF" w14:textId="50369F98" w:rsidR="007B08E4" w:rsidRPr="009A0D27" w:rsidRDefault="007B08E4" w:rsidP="004002FE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333A41F2" w14:textId="77777777" w:rsidR="00275911" w:rsidRPr="009A0D27" w:rsidRDefault="00275911" w:rsidP="004002FE">
      <w:pPr>
        <w:jc w:val="both"/>
        <w:rPr>
          <w:rFonts w:ascii="Verdana" w:hAnsi="Verdana"/>
          <w:sz w:val="22"/>
          <w:szCs w:val="22"/>
          <w:lang w:val="cs-CZ"/>
        </w:rPr>
      </w:pPr>
      <w:r w:rsidRPr="009A0D27">
        <w:rPr>
          <w:rFonts w:ascii="Verdana" w:hAnsi="Verdana"/>
          <w:b/>
          <w:bCs/>
          <w:sz w:val="22"/>
          <w:szCs w:val="22"/>
          <w:lang w:val="cs-CZ"/>
        </w:rPr>
        <w:t>O společnosti D-Link</w:t>
      </w:r>
    </w:p>
    <w:p w14:paraId="5D00B1E9" w14:textId="77777777" w:rsidR="00275911" w:rsidRPr="009A0D27" w:rsidRDefault="00275911" w:rsidP="004002FE">
      <w:pPr>
        <w:jc w:val="both"/>
        <w:rPr>
          <w:rFonts w:ascii="Verdana" w:hAnsi="Verdana"/>
          <w:sz w:val="22"/>
          <w:szCs w:val="22"/>
          <w:lang w:val="cs-CZ"/>
        </w:rPr>
      </w:pPr>
      <w:r w:rsidRPr="009A0D27">
        <w:rPr>
          <w:rFonts w:ascii="Verdana" w:hAnsi="Verdana"/>
          <w:sz w:val="22"/>
          <w:szCs w:val="22"/>
          <w:lang w:val="cs-CZ"/>
        </w:rPr>
        <w:t>Společnost D-Link již 35 let navrhuje, vyvíjí a vyrábí oceňovaná síťová a bezdrátová zařízení, zabezpečovací řešení pro IP kamerové systémy a technologie pro automatizaci domácnosti. Jako světový lídr v oblasti konektivity, společnost D-Link transformuje firemní sítě a jejich vybavení tak, aby fungovaly efektivněji. Je také klíčovým inovátorem v oblasti chytrých domácností. Umožňuje majitelům nemovitostí monitorovat, automatizovat a ovládat domácnost kdykoliv a kdekoliv i pomocí chytrého telefonu nebo tabletu.</w:t>
      </w:r>
    </w:p>
    <w:p w14:paraId="7EB61F0B" w14:textId="77777777" w:rsidR="00275911" w:rsidRPr="009A0D27" w:rsidRDefault="00275911" w:rsidP="004002FE">
      <w:pPr>
        <w:jc w:val="both"/>
        <w:rPr>
          <w:rFonts w:ascii="Verdana" w:hAnsi="Verdana"/>
          <w:sz w:val="22"/>
          <w:szCs w:val="22"/>
          <w:lang w:val="cs-CZ"/>
        </w:rPr>
      </w:pPr>
    </w:p>
    <w:p w14:paraId="2BD1DC50" w14:textId="77777777" w:rsidR="00275911" w:rsidRPr="009A0D27" w:rsidRDefault="00275911" w:rsidP="004002FE">
      <w:pPr>
        <w:jc w:val="both"/>
        <w:rPr>
          <w:rFonts w:ascii="Verdana" w:hAnsi="Verdana"/>
          <w:sz w:val="22"/>
          <w:szCs w:val="22"/>
          <w:lang w:val="cs-CZ"/>
        </w:rPr>
      </w:pPr>
      <w:r w:rsidRPr="009A0D27">
        <w:rPr>
          <w:rFonts w:ascii="Verdana" w:hAnsi="Verdana"/>
          <w:sz w:val="22"/>
          <w:szCs w:val="22"/>
          <w:lang w:val="cs-CZ"/>
        </w:rPr>
        <w:t xml:space="preserve">D-Link nabízí své rozsáhlé produktové portfolio organizacím a spotřebitelům prostřednictvím své globální sítě obchodních partnerů a poskytovatelů služeb. </w:t>
      </w:r>
    </w:p>
    <w:p w14:paraId="2CFDB185" w14:textId="77777777" w:rsidR="00275911" w:rsidRPr="009A0D27" w:rsidRDefault="00275911" w:rsidP="004002FE">
      <w:pPr>
        <w:jc w:val="both"/>
        <w:rPr>
          <w:rFonts w:ascii="Verdana" w:hAnsi="Verdana"/>
          <w:sz w:val="22"/>
          <w:szCs w:val="22"/>
          <w:lang w:val="cs-CZ"/>
        </w:rPr>
      </w:pPr>
    </w:p>
    <w:p w14:paraId="1B900799" w14:textId="0C7D6E07" w:rsidR="00275911" w:rsidRPr="009A0D27" w:rsidRDefault="00275911" w:rsidP="004002FE">
      <w:pPr>
        <w:jc w:val="both"/>
        <w:rPr>
          <w:rFonts w:ascii="Verdana" w:hAnsi="Verdana"/>
          <w:sz w:val="22"/>
          <w:szCs w:val="22"/>
          <w:lang w:val="cs-CZ"/>
        </w:rPr>
      </w:pPr>
      <w:r w:rsidRPr="009A0D27">
        <w:rPr>
          <w:rFonts w:ascii="Verdana" w:hAnsi="Verdana"/>
          <w:sz w:val="22"/>
          <w:szCs w:val="22"/>
          <w:lang w:val="cs-CZ"/>
        </w:rPr>
        <w:t xml:space="preserve">Pro víc informací o společnosti D-Link navštivte prosím </w:t>
      </w:r>
      <w:hyperlink r:id="rId12" w:history="1">
        <w:r w:rsidRPr="009A0D27">
          <w:rPr>
            <w:rStyle w:val="Hypertextovodkaz"/>
            <w:rFonts w:ascii="Verdana" w:hAnsi="Verdana"/>
            <w:sz w:val="22"/>
            <w:szCs w:val="22"/>
            <w:lang w:val="cs-CZ"/>
          </w:rPr>
          <w:t>www.dlink.cz</w:t>
        </w:r>
      </w:hyperlink>
      <w:r w:rsidRPr="009A0D27">
        <w:rPr>
          <w:rFonts w:ascii="Verdana" w:hAnsi="Verdana"/>
          <w:sz w:val="22"/>
          <w:szCs w:val="22"/>
          <w:lang w:val="cs-CZ"/>
        </w:rPr>
        <w:t xml:space="preserve"> nebo </w:t>
      </w:r>
      <w:hyperlink r:id="rId13" w:history="1">
        <w:r w:rsidRPr="009A0D27">
          <w:rPr>
            <w:rStyle w:val="Hypertextovodkaz"/>
            <w:rFonts w:ascii="Verdana" w:hAnsi="Verdana"/>
            <w:sz w:val="22"/>
            <w:szCs w:val="22"/>
            <w:lang w:val="cs-CZ"/>
          </w:rPr>
          <w:t>www.facebook.com/dlinkczsk</w:t>
        </w:r>
      </w:hyperlink>
      <w:r w:rsidRPr="009A0D27">
        <w:rPr>
          <w:rFonts w:ascii="Verdana" w:hAnsi="Verdana"/>
          <w:sz w:val="22"/>
          <w:szCs w:val="22"/>
          <w:lang w:val="cs-CZ"/>
        </w:rPr>
        <w:t xml:space="preserve">. </w:t>
      </w:r>
    </w:p>
    <w:p w14:paraId="7F80289C" w14:textId="77777777" w:rsidR="00275911" w:rsidRPr="009A0D27" w:rsidRDefault="00275911" w:rsidP="004002FE">
      <w:pPr>
        <w:jc w:val="both"/>
        <w:rPr>
          <w:rFonts w:ascii="Verdana" w:hAnsi="Verdana"/>
          <w:sz w:val="22"/>
          <w:szCs w:val="22"/>
          <w:lang w:val="cs-CZ"/>
        </w:rPr>
      </w:pPr>
    </w:p>
    <w:p w14:paraId="72A2D311" w14:textId="77777777" w:rsidR="00275911" w:rsidRPr="009A0D27" w:rsidRDefault="00275911" w:rsidP="00275911">
      <w:pPr>
        <w:jc w:val="both"/>
        <w:rPr>
          <w:rFonts w:ascii="Verdana" w:hAnsi="Verdana"/>
          <w:sz w:val="10"/>
          <w:szCs w:val="10"/>
          <w:lang w:val="cs-CZ"/>
        </w:rPr>
      </w:pPr>
    </w:p>
    <w:p w14:paraId="6B8830AE" w14:textId="77777777" w:rsidR="00275911" w:rsidRPr="009A0D27" w:rsidRDefault="00275911" w:rsidP="00275911">
      <w:pPr>
        <w:rPr>
          <w:rFonts w:ascii="Verdana" w:hAnsi="Verdana"/>
          <w:b/>
          <w:bCs/>
          <w:sz w:val="22"/>
          <w:szCs w:val="22"/>
          <w:lang w:val="cs-CZ"/>
        </w:rPr>
      </w:pPr>
      <w:r w:rsidRPr="009A0D27">
        <w:rPr>
          <w:rFonts w:ascii="Verdana" w:hAnsi="Verdana"/>
          <w:b/>
          <w:bCs/>
          <w:sz w:val="22"/>
          <w:szCs w:val="22"/>
          <w:lang w:val="cs-CZ"/>
        </w:rPr>
        <w:t>D-Link s.r.o.</w:t>
      </w:r>
      <w:r w:rsidRPr="009A0D27">
        <w:rPr>
          <w:rFonts w:ascii="Verdana" w:hAnsi="Verdana"/>
          <w:sz w:val="22"/>
          <w:szCs w:val="22"/>
          <w:lang w:val="cs-CZ"/>
        </w:rPr>
        <w:tab/>
      </w:r>
      <w:r w:rsidRPr="009A0D27">
        <w:rPr>
          <w:rFonts w:ascii="Verdana" w:hAnsi="Verdana"/>
          <w:sz w:val="22"/>
          <w:szCs w:val="22"/>
          <w:lang w:val="cs-CZ"/>
        </w:rPr>
        <w:tab/>
      </w:r>
      <w:r w:rsidRPr="009A0D27">
        <w:rPr>
          <w:rFonts w:ascii="Verdana" w:hAnsi="Verdana"/>
          <w:sz w:val="22"/>
          <w:szCs w:val="22"/>
          <w:lang w:val="cs-CZ"/>
        </w:rPr>
        <w:tab/>
      </w:r>
      <w:r w:rsidRPr="009A0D27">
        <w:rPr>
          <w:rFonts w:ascii="Verdana" w:hAnsi="Verdana"/>
          <w:sz w:val="22"/>
          <w:szCs w:val="22"/>
          <w:lang w:val="cs-CZ"/>
        </w:rPr>
        <w:tab/>
      </w:r>
      <w:proofErr w:type="spellStart"/>
      <w:r w:rsidRPr="009A0D27">
        <w:rPr>
          <w:rFonts w:ascii="Verdana" w:hAnsi="Verdana"/>
          <w:b/>
          <w:bCs/>
          <w:sz w:val="22"/>
          <w:szCs w:val="22"/>
          <w:lang w:val="cs-CZ"/>
        </w:rPr>
        <w:t>Taktiq</w:t>
      </w:r>
      <w:proofErr w:type="spellEnd"/>
      <w:r w:rsidRPr="009A0D27">
        <w:rPr>
          <w:rFonts w:ascii="Verdana" w:hAnsi="Verdana"/>
          <w:b/>
          <w:bCs/>
          <w:sz w:val="22"/>
          <w:szCs w:val="22"/>
          <w:lang w:val="cs-CZ"/>
        </w:rPr>
        <w:t xml:space="preserve"> </w:t>
      </w:r>
      <w:proofErr w:type="spellStart"/>
      <w:r w:rsidRPr="009A0D27">
        <w:rPr>
          <w:rFonts w:ascii="Verdana" w:hAnsi="Verdana"/>
          <w:b/>
          <w:bCs/>
          <w:sz w:val="22"/>
          <w:szCs w:val="22"/>
          <w:lang w:val="cs-CZ"/>
        </w:rPr>
        <w:t>Communication</w:t>
      </w:r>
      <w:proofErr w:type="spellEnd"/>
      <w:r w:rsidRPr="009A0D27">
        <w:rPr>
          <w:rFonts w:ascii="Verdana" w:hAnsi="Verdana"/>
          <w:b/>
          <w:bCs/>
          <w:sz w:val="22"/>
          <w:szCs w:val="22"/>
          <w:lang w:val="cs-CZ"/>
        </w:rPr>
        <w:t xml:space="preserve"> s.r.o.</w:t>
      </w:r>
    </w:p>
    <w:p w14:paraId="62C066A4" w14:textId="77777777" w:rsidR="00275911" w:rsidRPr="009A0D27" w:rsidRDefault="00275911" w:rsidP="00275911">
      <w:pPr>
        <w:rPr>
          <w:rFonts w:ascii="Verdana" w:hAnsi="Verdana"/>
          <w:sz w:val="22"/>
          <w:szCs w:val="22"/>
          <w:lang w:val="cs-CZ"/>
        </w:rPr>
      </w:pPr>
      <w:r w:rsidRPr="009A0D27">
        <w:rPr>
          <w:rFonts w:ascii="Verdana" w:hAnsi="Verdana"/>
          <w:sz w:val="22"/>
          <w:szCs w:val="22"/>
          <w:lang w:val="cs-CZ"/>
        </w:rPr>
        <w:t>Na Strži 1702/65</w:t>
      </w:r>
      <w:r w:rsidRPr="009A0D27">
        <w:rPr>
          <w:rFonts w:ascii="Verdana" w:hAnsi="Verdana"/>
          <w:sz w:val="22"/>
          <w:szCs w:val="22"/>
          <w:lang w:val="cs-CZ"/>
        </w:rPr>
        <w:tab/>
      </w:r>
      <w:r w:rsidRPr="009A0D27">
        <w:rPr>
          <w:rFonts w:ascii="Verdana" w:hAnsi="Verdana"/>
          <w:sz w:val="22"/>
          <w:szCs w:val="22"/>
          <w:lang w:val="cs-CZ"/>
        </w:rPr>
        <w:tab/>
      </w:r>
      <w:r w:rsidRPr="009A0D27">
        <w:rPr>
          <w:rFonts w:ascii="Verdana" w:hAnsi="Verdana"/>
          <w:sz w:val="22"/>
          <w:szCs w:val="22"/>
          <w:lang w:val="cs-CZ"/>
        </w:rPr>
        <w:tab/>
      </w:r>
      <w:r w:rsidRPr="009A0D27">
        <w:rPr>
          <w:rFonts w:ascii="Verdana" w:hAnsi="Verdana"/>
          <w:sz w:val="22"/>
          <w:szCs w:val="22"/>
          <w:lang w:val="cs-CZ"/>
        </w:rPr>
        <w:tab/>
        <w:t>Ondřej Mádle</w:t>
      </w:r>
    </w:p>
    <w:p w14:paraId="0A2E7CEB" w14:textId="77777777" w:rsidR="00275911" w:rsidRPr="009A0D27" w:rsidRDefault="00275911" w:rsidP="00275911">
      <w:pPr>
        <w:rPr>
          <w:rFonts w:ascii="Verdana" w:hAnsi="Verdana"/>
          <w:sz w:val="22"/>
          <w:szCs w:val="22"/>
          <w:lang w:val="cs-CZ"/>
        </w:rPr>
      </w:pPr>
      <w:r w:rsidRPr="009A0D27">
        <w:rPr>
          <w:rFonts w:ascii="Verdana" w:hAnsi="Verdana"/>
          <w:sz w:val="22"/>
          <w:szCs w:val="22"/>
          <w:lang w:val="cs-CZ"/>
        </w:rPr>
        <w:t>140 62 Praha 4</w:t>
      </w:r>
      <w:r w:rsidRPr="009A0D27">
        <w:rPr>
          <w:rFonts w:ascii="Verdana" w:hAnsi="Verdana"/>
          <w:sz w:val="22"/>
          <w:szCs w:val="22"/>
          <w:lang w:val="cs-CZ"/>
        </w:rPr>
        <w:tab/>
      </w:r>
      <w:r w:rsidRPr="009A0D27">
        <w:rPr>
          <w:rFonts w:ascii="Verdana" w:hAnsi="Verdana"/>
          <w:sz w:val="22"/>
          <w:szCs w:val="22"/>
          <w:lang w:val="cs-CZ"/>
        </w:rPr>
        <w:tab/>
      </w:r>
      <w:r w:rsidRPr="009A0D27">
        <w:rPr>
          <w:rFonts w:ascii="Verdana" w:hAnsi="Verdana"/>
          <w:sz w:val="22"/>
          <w:szCs w:val="22"/>
          <w:lang w:val="cs-CZ"/>
        </w:rPr>
        <w:tab/>
      </w:r>
      <w:r w:rsidRPr="009A0D27">
        <w:rPr>
          <w:rFonts w:ascii="Verdana" w:hAnsi="Verdana"/>
          <w:sz w:val="22"/>
          <w:szCs w:val="22"/>
          <w:lang w:val="cs-CZ"/>
        </w:rPr>
        <w:tab/>
        <w:t>Tel.: +420 739 610 370</w:t>
      </w:r>
    </w:p>
    <w:p w14:paraId="347B06F5" w14:textId="77777777" w:rsidR="00275911" w:rsidRPr="009A0D27" w:rsidRDefault="00275911" w:rsidP="00275911">
      <w:pPr>
        <w:rPr>
          <w:rFonts w:ascii="Verdana" w:hAnsi="Verdana"/>
          <w:sz w:val="22"/>
          <w:szCs w:val="22"/>
          <w:lang w:val="cs-CZ"/>
        </w:rPr>
      </w:pPr>
      <w:r w:rsidRPr="009A0D27">
        <w:rPr>
          <w:rFonts w:ascii="Verdana" w:hAnsi="Verdana"/>
          <w:sz w:val="22"/>
          <w:szCs w:val="22"/>
          <w:lang w:val="cs-CZ"/>
        </w:rPr>
        <w:t>Tel.: +420 224 247 500</w:t>
      </w:r>
      <w:r w:rsidRPr="009A0D27">
        <w:rPr>
          <w:rFonts w:ascii="Verdana" w:hAnsi="Verdana"/>
          <w:sz w:val="22"/>
          <w:szCs w:val="22"/>
          <w:lang w:val="cs-CZ"/>
        </w:rPr>
        <w:tab/>
      </w:r>
      <w:r w:rsidRPr="009A0D27">
        <w:rPr>
          <w:rFonts w:ascii="Verdana" w:hAnsi="Verdana"/>
          <w:sz w:val="22"/>
          <w:szCs w:val="22"/>
          <w:lang w:val="cs-CZ"/>
        </w:rPr>
        <w:tab/>
      </w:r>
      <w:r w:rsidRPr="009A0D27">
        <w:rPr>
          <w:rFonts w:ascii="Verdana" w:hAnsi="Verdana"/>
          <w:sz w:val="22"/>
          <w:szCs w:val="22"/>
          <w:lang w:val="cs-CZ"/>
        </w:rPr>
        <w:tab/>
        <w:t xml:space="preserve">E-mail: </w:t>
      </w:r>
      <w:hyperlink r:id="rId14" w:history="1">
        <w:r w:rsidRPr="009A0D27">
          <w:rPr>
            <w:rStyle w:val="Hypertextovodkaz"/>
            <w:sz w:val="22"/>
            <w:szCs w:val="22"/>
            <w:lang w:val="cs-CZ"/>
          </w:rPr>
          <w:t>ondrej.madle@taktiq.com</w:t>
        </w:r>
      </w:hyperlink>
      <w:r w:rsidRPr="009A0D27">
        <w:rPr>
          <w:sz w:val="22"/>
          <w:szCs w:val="22"/>
          <w:lang w:val="cs-CZ"/>
        </w:rPr>
        <w:t xml:space="preserve"> </w:t>
      </w:r>
      <w:r w:rsidRPr="009A0D27">
        <w:rPr>
          <w:rFonts w:ascii="Verdana" w:hAnsi="Verdana"/>
          <w:sz w:val="22"/>
          <w:szCs w:val="22"/>
          <w:lang w:val="cs-CZ"/>
        </w:rPr>
        <w:tab/>
      </w:r>
    </w:p>
    <w:p w14:paraId="6EC6B8B2" w14:textId="77777777" w:rsidR="00275911" w:rsidRPr="009A0D27" w:rsidRDefault="00275911" w:rsidP="00275911">
      <w:pPr>
        <w:rPr>
          <w:rFonts w:ascii="Verdana" w:hAnsi="Verdana"/>
          <w:sz w:val="22"/>
          <w:szCs w:val="22"/>
          <w:lang w:val="cs-CZ"/>
        </w:rPr>
      </w:pPr>
      <w:r w:rsidRPr="009A0D27">
        <w:rPr>
          <w:rFonts w:ascii="Verdana" w:hAnsi="Verdana"/>
          <w:sz w:val="22"/>
          <w:szCs w:val="22"/>
          <w:lang w:val="cs-CZ"/>
        </w:rPr>
        <w:t xml:space="preserve">E-mail: </w:t>
      </w:r>
      <w:hyperlink r:id="rId15" w:history="1">
        <w:r w:rsidRPr="009A0D27">
          <w:rPr>
            <w:rStyle w:val="Hypertextovodkaz"/>
            <w:rFonts w:ascii="Verdana" w:hAnsi="Verdana"/>
            <w:sz w:val="22"/>
            <w:szCs w:val="22"/>
            <w:lang w:val="cs-CZ"/>
          </w:rPr>
          <w:t>info@dlink.cz</w:t>
        </w:r>
      </w:hyperlink>
      <w:r w:rsidRPr="009A0D27">
        <w:rPr>
          <w:rFonts w:ascii="Verdana" w:hAnsi="Verdana"/>
          <w:sz w:val="22"/>
          <w:szCs w:val="22"/>
          <w:lang w:val="cs-CZ"/>
        </w:rPr>
        <w:t xml:space="preserve"> </w:t>
      </w:r>
    </w:p>
    <w:p w14:paraId="58A880BE" w14:textId="77777777" w:rsidR="00275911" w:rsidRPr="009A0D27" w:rsidRDefault="00740E4B" w:rsidP="00275911">
      <w:pPr>
        <w:rPr>
          <w:rFonts w:ascii="Verdana" w:hAnsi="Verdana"/>
          <w:sz w:val="22"/>
          <w:szCs w:val="22"/>
          <w:lang w:val="cs-CZ"/>
        </w:rPr>
      </w:pPr>
      <w:hyperlink r:id="rId16" w:history="1">
        <w:r w:rsidR="00275911" w:rsidRPr="009A0D27">
          <w:rPr>
            <w:rStyle w:val="Hypertextovodkaz"/>
            <w:rFonts w:ascii="Verdana" w:hAnsi="Verdana"/>
            <w:sz w:val="22"/>
            <w:szCs w:val="22"/>
            <w:lang w:val="cs-CZ"/>
          </w:rPr>
          <w:t>http://www.dlink.cz/</w:t>
        </w:r>
      </w:hyperlink>
    </w:p>
    <w:p w14:paraId="535FF16F" w14:textId="77777777" w:rsidR="00275911" w:rsidRPr="009A0D27" w:rsidRDefault="00275911" w:rsidP="00275911">
      <w:pPr>
        <w:rPr>
          <w:rFonts w:ascii="Verdana" w:hAnsi="Verdana"/>
          <w:sz w:val="22"/>
          <w:szCs w:val="22"/>
          <w:lang w:val="cs-CZ"/>
        </w:rPr>
      </w:pPr>
    </w:p>
    <w:p w14:paraId="5D074422" w14:textId="37EF3F45" w:rsidR="00F24038" w:rsidRPr="009A0D27" w:rsidRDefault="00275911" w:rsidP="00275911">
      <w:pPr>
        <w:rPr>
          <w:rFonts w:ascii="Verdana" w:hAnsi="Verdana"/>
          <w:sz w:val="22"/>
          <w:szCs w:val="22"/>
          <w:lang w:val="cs-CZ"/>
        </w:rPr>
      </w:pPr>
      <w:r w:rsidRPr="009A0D27">
        <w:rPr>
          <w:rFonts w:ascii="Verdana" w:hAnsi="Verdana"/>
          <w:color w:val="A6A6A6" w:themeColor="background1" w:themeShade="A6"/>
          <w:sz w:val="16"/>
          <w:szCs w:val="16"/>
          <w:lang w:val="cs-CZ"/>
        </w:rPr>
        <w:t xml:space="preserve">D-Link a loga D-Link jsou ochranné známky nebo registrované ochranné známky společnosti D-Link </w:t>
      </w:r>
      <w:proofErr w:type="spellStart"/>
      <w:r w:rsidRPr="009A0D27">
        <w:rPr>
          <w:rFonts w:ascii="Verdana" w:hAnsi="Verdana"/>
          <w:color w:val="A6A6A6" w:themeColor="background1" w:themeShade="A6"/>
          <w:sz w:val="16"/>
          <w:szCs w:val="16"/>
          <w:lang w:val="cs-CZ"/>
        </w:rPr>
        <w:t>Corporation</w:t>
      </w:r>
      <w:proofErr w:type="spellEnd"/>
      <w:r w:rsidRPr="009A0D27">
        <w:rPr>
          <w:rFonts w:ascii="Verdana" w:hAnsi="Verdana"/>
          <w:color w:val="A6A6A6" w:themeColor="background1" w:themeShade="A6"/>
          <w:sz w:val="16"/>
          <w:szCs w:val="16"/>
          <w:lang w:val="cs-CZ"/>
        </w:rPr>
        <w:t xml:space="preserve"> nebo jejích poboček. Všechny ostatní zde zmíněné značky třetích stran mohou být ochrannými známkami příslušných vlastníků. Copyright © 2021. D-Link. Všechna práva vyhrazena.</w:t>
      </w:r>
      <w:r w:rsidR="0095583A" w:rsidRPr="009A0D27">
        <w:rPr>
          <w:rFonts w:ascii="Verdana" w:eastAsiaTheme="minorHAnsi" w:hAnsi="Verdana"/>
          <w:color w:val="A6A6A6" w:themeColor="background1" w:themeShade="A6"/>
          <w:sz w:val="16"/>
          <w:szCs w:val="16"/>
          <w:lang w:val="cs-CZ"/>
        </w:rPr>
        <w:t xml:space="preserve"> </w:t>
      </w:r>
    </w:p>
    <w:sectPr w:rsidR="00F24038" w:rsidRPr="009A0D27" w:rsidSect="00BD65C3">
      <w:headerReference w:type="default" r:id="rId17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4E7EB" w14:textId="77777777" w:rsidR="00740E4B" w:rsidRDefault="00740E4B" w:rsidP="0027741D">
      <w:r>
        <w:separator/>
      </w:r>
    </w:p>
  </w:endnote>
  <w:endnote w:type="continuationSeparator" w:id="0">
    <w:p w14:paraId="00DDF9F3" w14:textId="77777777" w:rsidR="00740E4B" w:rsidRDefault="00740E4B" w:rsidP="0027741D">
      <w:r>
        <w:continuationSeparator/>
      </w:r>
    </w:p>
  </w:endnote>
  <w:endnote w:type="continuationNotice" w:id="1">
    <w:p w14:paraId="1B98115C" w14:textId="77777777" w:rsidR="00740E4B" w:rsidRDefault="00740E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altName w:val="Myriad Pro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FDE99" w14:textId="77777777" w:rsidR="00740E4B" w:rsidRDefault="00740E4B" w:rsidP="0027741D">
      <w:r>
        <w:separator/>
      </w:r>
    </w:p>
  </w:footnote>
  <w:footnote w:type="continuationSeparator" w:id="0">
    <w:p w14:paraId="23A7F563" w14:textId="77777777" w:rsidR="00740E4B" w:rsidRDefault="00740E4B" w:rsidP="0027741D">
      <w:r>
        <w:continuationSeparator/>
      </w:r>
    </w:p>
  </w:footnote>
  <w:footnote w:type="continuationNotice" w:id="1">
    <w:p w14:paraId="55FDEE29" w14:textId="77777777" w:rsidR="00740E4B" w:rsidRDefault="00740E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25983" w14:textId="77777777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1D496F"/>
    <w:multiLevelType w:val="hybridMultilevel"/>
    <w:tmpl w:val="F07C5D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2C0C9C"/>
    <w:multiLevelType w:val="hybridMultilevel"/>
    <w:tmpl w:val="5F9EA9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0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5"/>
  </w:num>
  <w:num w:numId="2">
    <w:abstractNumId w:val="13"/>
  </w:num>
  <w:num w:numId="3">
    <w:abstractNumId w:val="12"/>
  </w:num>
  <w:num w:numId="4">
    <w:abstractNumId w:val="22"/>
  </w:num>
  <w:num w:numId="5">
    <w:abstractNumId w:val="18"/>
  </w:num>
  <w:num w:numId="6">
    <w:abstractNumId w:val="17"/>
  </w:num>
  <w:num w:numId="7">
    <w:abstractNumId w:val="0"/>
  </w:num>
  <w:num w:numId="8">
    <w:abstractNumId w:val="3"/>
  </w:num>
  <w:num w:numId="9">
    <w:abstractNumId w:val="16"/>
  </w:num>
  <w:num w:numId="10">
    <w:abstractNumId w:val="19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20"/>
  </w:num>
  <w:num w:numId="16">
    <w:abstractNumId w:val="10"/>
  </w:num>
  <w:num w:numId="17">
    <w:abstractNumId w:val="14"/>
  </w:num>
  <w:num w:numId="18">
    <w:abstractNumId w:val="21"/>
  </w:num>
  <w:num w:numId="19">
    <w:abstractNumId w:val="8"/>
  </w:num>
  <w:num w:numId="20">
    <w:abstractNumId w:val="1"/>
  </w:num>
  <w:num w:numId="21">
    <w:abstractNumId w:val="7"/>
  </w:num>
  <w:num w:numId="22">
    <w:abstractNumId w:val="11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kFAFRWCkktAAAA"/>
  </w:docVars>
  <w:rsids>
    <w:rsidRoot w:val="0095583A"/>
    <w:rsid w:val="00002456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32596"/>
    <w:rsid w:val="0004094E"/>
    <w:rsid w:val="00042923"/>
    <w:rsid w:val="00043B28"/>
    <w:rsid w:val="00047AB4"/>
    <w:rsid w:val="0005269F"/>
    <w:rsid w:val="00056C8E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A79E0"/>
    <w:rsid w:val="000B4BF0"/>
    <w:rsid w:val="000C2C35"/>
    <w:rsid w:val="000C4625"/>
    <w:rsid w:val="000C599B"/>
    <w:rsid w:val="000D3EBC"/>
    <w:rsid w:val="000D5C0D"/>
    <w:rsid w:val="000D6062"/>
    <w:rsid w:val="000D71EF"/>
    <w:rsid w:val="000E13C6"/>
    <w:rsid w:val="000F158A"/>
    <w:rsid w:val="000F253F"/>
    <w:rsid w:val="000F6523"/>
    <w:rsid w:val="0010224F"/>
    <w:rsid w:val="00102B83"/>
    <w:rsid w:val="00103E3A"/>
    <w:rsid w:val="001043D5"/>
    <w:rsid w:val="001047DA"/>
    <w:rsid w:val="001070C0"/>
    <w:rsid w:val="001077FC"/>
    <w:rsid w:val="0011390C"/>
    <w:rsid w:val="001223C6"/>
    <w:rsid w:val="00123C48"/>
    <w:rsid w:val="00123DF9"/>
    <w:rsid w:val="00132D66"/>
    <w:rsid w:val="00133DAC"/>
    <w:rsid w:val="00144100"/>
    <w:rsid w:val="00146055"/>
    <w:rsid w:val="00146E3A"/>
    <w:rsid w:val="00152126"/>
    <w:rsid w:val="00153C44"/>
    <w:rsid w:val="001552D2"/>
    <w:rsid w:val="00156002"/>
    <w:rsid w:val="00160F8A"/>
    <w:rsid w:val="001626E5"/>
    <w:rsid w:val="001633CA"/>
    <w:rsid w:val="00165A58"/>
    <w:rsid w:val="001669E3"/>
    <w:rsid w:val="00166C34"/>
    <w:rsid w:val="001677BD"/>
    <w:rsid w:val="001727F5"/>
    <w:rsid w:val="0017374D"/>
    <w:rsid w:val="0018203D"/>
    <w:rsid w:val="00185171"/>
    <w:rsid w:val="001A02B4"/>
    <w:rsid w:val="001A0C84"/>
    <w:rsid w:val="001A4374"/>
    <w:rsid w:val="001B12E1"/>
    <w:rsid w:val="001B2EBA"/>
    <w:rsid w:val="001C1869"/>
    <w:rsid w:val="001C5AD4"/>
    <w:rsid w:val="001C6B38"/>
    <w:rsid w:val="001C76EE"/>
    <w:rsid w:val="001C7C92"/>
    <w:rsid w:val="001D1BED"/>
    <w:rsid w:val="001D509B"/>
    <w:rsid w:val="001D76E8"/>
    <w:rsid w:val="001D776F"/>
    <w:rsid w:val="001E6EAE"/>
    <w:rsid w:val="001F43BF"/>
    <w:rsid w:val="001F4FC9"/>
    <w:rsid w:val="001F6CDE"/>
    <w:rsid w:val="00204501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41C6D"/>
    <w:rsid w:val="00242778"/>
    <w:rsid w:val="00243168"/>
    <w:rsid w:val="00244B75"/>
    <w:rsid w:val="0025297D"/>
    <w:rsid w:val="00253F2A"/>
    <w:rsid w:val="00255EE9"/>
    <w:rsid w:val="00260013"/>
    <w:rsid w:val="0026664C"/>
    <w:rsid w:val="00266694"/>
    <w:rsid w:val="0027033F"/>
    <w:rsid w:val="00273885"/>
    <w:rsid w:val="00273CBB"/>
    <w:rsid w:val="002747C4"/>
    <w:rsid w:val="00275911"/>
    <w:rsid w:val="0027741D"/>
    <w:rsid w:val="00280844"/>
    <w:rsid w:val="00280CC0"/>
    <w:rsid w:val="00280E67"/>
    <w:rsid w:val="0029054E"/>
    <w:rsid w:val="002942EF"/>
    <w:rsid w:val="002970E1"/>
    <w:rsid w:val="002A67E4"/>
    <w:rsid w:val="002A72C0"/>
    <w:rsid w:val="002C001D"/>
    <w:rsid w:val="002C336F"/>
    <w:rsid w:val="002C73AD"/>
    <w:rsid w:val="002D61AB"/>
    <w:rsid w:val="002E117A"/>
    <w:rsid w:val="002E125F"/>
    <w:rsid w:val="002E6462"/>
    <w:rsid w:val="002F5697"/>
    <w:rsid w:val="002F5B87"/>
    <w:rsid w:val="0030070D"/>
    <w:rsid w:val="003047F8"/>
    <w:rsid w:val="003106FC"/>
    <w:rsid w:val="00311D65"/>
    <w:rsid w:val="003149F4"/>
    <w:rsid w:val="00315AC5"/>
    <w:rsid w:val="00325734"/>
    <w:rsid w:val="00325A1F"/>
    <w:rsid w:val="00326EF7"/>
    <w:rsid w:val="00331678"/>
    <w:rsid w:val="00331ED8"/>
    <w:rsid w:val="00336CF8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6AA5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02FE"/>
    <w:rsid w:val="00401B53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16C5"/>
    <w:rsid w:val="00442A78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34B8"/>
    <w:rsid w:val="00493A2D"/>
    <w:rsid w:val="00494100"/>
    <w:rsid w:val="00494B28"/>
    <w:rsid w:val="00495A5D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2647"/>
    <w:rsid w:val="004F3131"/>
    <w:rsid w:val="004F57B8"/>
    <w:rsid w:val="004F63F3"/>
    <w:rsid w:val="00500C9F"/>
    <w:rsid w:val="005070FF"/>
    <w:rsid w:val="00517CBC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5F3B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21C9"/>
    <w:rsid w:val="005C3C64"/>
    <w:rsid w:val="005C570B"/>
    <w:rsid w:val="005C6B34"/>
    <w:rsid w:val="005C7FAE"/>
    <w:rsid w:val="005D340E"/>
    <w:rsid w:val="005D53DC"/>
    <w:rsid w:val="005D75E6"/>
    <w:rsid w:val="005F10A6"/>
    <w:rsid w:val="005F23ED"/>
    <w:rsid w:val="005F2440"/>
    <w:rsid w:val="005F46E2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0C21"/>
    <w:rsid w:val="006510F8"/>
    <w:rsid w:val="006527CD"/>
    <w:rsid w:val="00654E06"/>
    <w:rsid w:val="00654E7E"/>
    <w:rsid w:val="006610FA"/>
    <w:rsid w:val="00664A91"/>
    <w:rsid w:val="00664F7A"/>
    <w:rsid w:val="006672C0"/>
    <w:rsid w:val="00671676"/>
    <w:rsid w:val="00671958"/>
    <w:rsid w:val="006736B9"/>
    <w:rsid w:val="00684438"/>
    <w:rsid w:val="0068542E"/>
    <w:rsid w:val="00686F4E"/>
    <w:rsid w:val="006878F3"/>
    <w:rsid w:val="00696B79"/>
    <w:rsid w:val="006A3130"/>
    <w:rsid w:val="006A5AD4"/>
    <w:rsid w:val="006B080B"/>
    <w:rsid w:val="006B3257"/>
    <w:rsid w:val="006B5F25"/>
    <w:rsid w:val="006B64F7"/>
    <w:rsid w:val="006C63E9"/>
    <w:rsid w:val="006C6C53"/>
    <w:rsid w:val="006D2853"/>
    <w:rsid w:val="006D7DF1"/>
    <w:rsid w:val="006E10EF"/>
    <w:rsid w:val="006E1586"/>
    <w:rsid w:val="006E1D31"/>
    <w:rsid w:val="006E5E13"/>
    <w:rsid w:val="006F6F78"/>
    <w:rsid w:val="00701D97"/>
    <w:rsid w:val="007030BB"/>
    <w:rsid w:val="007050F9"/>
    <w:rsid w:val="007051D1"/>
    <w:rsid w:val="0071085F"/>
    <w:rsid w:val="0071129C"/>
    <w:rsid w:val="007209D1"/>
    <w:rsid w:val="00722890"/>
    <w:rsid w:val="007233F6"/>
    <w:rsid w:val="00724940"/>
    <w:rsid w:val="00725A34"/>
    <w:rsid w:val="00726109"/>
    <w:rsid w:val="00734490"/>
    <w:rsid w:val="007378A0"/>
    <w:rsid w:val="00740DB4"/>
    <w:rsid w:val="00740E4B"/>
    <w:rsid w:val="00741B89"/>
    <w:rsid w:val="00745460"/>
    <w:rsid w:val="00746168"/>
    <w:rsid w:val="007470E7"/>
    <w:rsid w:val="007512F2"/>
    <w:rsid w:val="00751C80"/>
    <w:rsid w:val="00753E2E"/>
    <w:rsid w:val="00762DC8"/>
    <w:rsid w:val="00763492"/>
    <w:rsid w:val="007653E8"/>
    <w:rsid w:val="007727BA"/>
    <w:rsid w:val="007745F0"/>
    <w:rsid w:val="00785F02"/>
    <w:rsid w:val="0079065C"/>
    <w:rsid w:val="0079360D"/>
    <w:rsid w:val="00794401"/>
    <w:rsid w:val="00795A70"/>
    <w:rsid w:val="00796954"/>
    <w:rsid w:val="007A175F"/>
    <w:rsid w:val="007B08E4"/>
    <w:rsid w:val="007B5CBE"/>
    <w:rsid w:val="007B6B8F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6968"/>
    <w:rsid w:val="007F0822"/>
    <w:rsid w:val="007F1B53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1D09"/>
    <w:rsid w:val="00823729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6749"/>
    <w:rsid w:val="00867E4C"/>
    <w:rsid w:val="00871EAD"/>
    <w:rsid w:val="00872642"/>
    <w:rsid w:val="00874424"/>
    <w:rsid w:val="008777F2"/>
    <w:rsid w:val="00880652"/>
    <w:rsid w:val="00881385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B23CA"/>
    <w:rsid w:val="008B37B7"/>
    <w:rsid w:val="008B71C1"/>
    <w:rsid w:val="008C0BB2"/>
    <w:rsid w:val="008C21C5"/>
    <w:rsid w:val="008C236A"/>
    <w:rsid w:val="008C769E"/>
    <w:rsid w:val="008D4592"/>
    <w:rsid w:val="008D5CAB"/>
    <w:rsid w:val="008E3781"/>
    <w:rsid w:val="008E5091"/>
    <w:rsid w:val="008E78BF"/>
    <w:rsid w:val="008E794B"/>
    <w:rsid w:val="008F1795"/>
    <w:rsid w:val="00900AEA"/>
    <w:rsid w:val="00902912"/>
    <w:rsid w:val="00904C26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0700"/>
    <w:rsid w:val="00932164"/>
    <w:rsid w:val="00932BAA"/>
    <w:rsid w:val="00933520"/>
    <w:rsid w:val="00935900"/>
    <w:rsid w:val="00937CF0"/>
    <w:rsid w:val="0094547E"/>
    <w:rsid w:val="00950003"/>
    <w:rsid w:val="009511F8"/>
    <w:rsid w:val="009529E7"/>
    <w:rsid w:val="00954AC8"/>
    <w:rsid w:val="0095583A"/>
    <w:rsid w:val="00957BB6"/>
    <w:rsid w:val="00963279"/>
    <w:rsid w:val="00966070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0D27"/>
    <w:rsid w:val="009A2964"/>
    <w:rsid w:val="009B750B"/>
    <w:rsid w:val="009D6E60"/>
    <w:rsid w:val="009E000A"/>
    <w:rsid w:val="009E065F"/>
    <w:rsid w:val="009E1ED4"/>
    <w:rsid w:val="009F039C"/>
    <w:rsid w:val="009F133D"/>
    <w:rsid w:val="009F135E"/>
    <w:rsid w:val="009F541E"/>
    <w:rsid w:val="009F57E5"/>
    <w:rsid w:val="009F62BC"/>
    <w:rsid w:val="00A002C0"/>
    <w:rsid w:val="00A02697"/>
    <w:rsid w:val="00A02760"/>
    <w:rsid w:val="00A05D6A"/>
    <w:rsid w:val="00A065C6"/>
    <w:rsid w:val="00A131D5"/>
    <w:rsid w:val="00A15652"/>
    <w:rsid w:val="00A2283A"/>
    <w:rsid w:val="00A30C90"/>
    <w:rsid w:val="00A3265A"/>
    <w:rsid w:val="00A400E9"/>
    <w:rsid w:val="00A41907"/>
    <w:rsid w:val="00A55B7F"/>
    <w:rsid w:val="00A56B7C"/>
    <w:rsid w:val="00A56EB6"/>
    <w:rsid w:val="00A6206E"/>
    <w:rsid w:val="00A64462"/>
    <w:rsid w:val="00A67164"/>
    <w:rsid w:val="00A718A4"/>
    <w:rsid w:val="00A71AC4"/>
    <w:rsid w:val="00A7534D"/>
    <w:rsid w:val="00A76345"/>
    <w:rsid w:val="00A85E6C"/>
    <w:rsid w:val="00A863F3"/>
    <w:rsid w:val="00A90D60"/>
    <w:rsid w:val="00A93E6F"/>
    <w:rsid w:val="00AB01A4"/>
    <w:rsid w:val="00AB0827"/>
    <w:rsid w:val="00AB22B4"/>
    <w:rsid w:val="00AB30AF"/>
    <w:rsid w:val="00AB3B87"/>
    <w:rsid w:val="00AB4F3E"/>
    <w:rsid w:val="00AB6C14"/>
    <w:rsid w:val="00AB7C56"/>
    <w:rsid w:val="00AC0D85"/>
    <w:rsid w:val="00AC64C5"/>
    <w:rsid w:val="00AD2F74"/>
    <w:rsid w:val="00AD604E"/>
    <w:rsid w:val="00AE06B8"/>
    <w:rsid w:val="00AE080A"/>
    <w:rsid w:val="00AE1EF7"/>
    <w:rsid w:val="00AE2A8C"/>
    <w:rsid w:val="00AE3DEC"/>
    <w:rsid w:val="00AE7AC1"/>
    <w:rsid w:val="00AF0755"/>
    <w:rsid w:val="00AF17CF"/>
    <w:rsid w:val="00AF29B0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16DF3"/>
    <w:rsid w:val="00B20563"/>
    <w:rsid w:val="00B26C5A"/>
    <w:rsid w:val="00B30FF8"/>
    <w:rsid w:val="00B32B77"/>
    <w:rsid w:val="00B32CAD"/>
    <w:rsid w:val="00B33CBC"/>
    <w:rsid w:val="00B346F3"/>
    <w:rsid w:val="00B34A8F"/>
    <w:rsid w:val="00B3593D"/>
    <w:rsid w:val="00B47373"/>
    <w:rsid w:val="00B53708"/>
    <w:rsid w:val="00B57BB9"/>
    <w:rsid w:val="00B60F29"/>
    <w:rsid w:val="00B621E1"/>
    <w:rsid w:val="00B63CDF"/>
    <w:rsid w:val="00B63EF5"/>
    <w:rsid w:val="00B6670F"/>
    <w:rsid w:val="00B70C08"/>
    <w:rsid w:val="00B73E0E"/>
    <w:rsid w:val="00B75088"/>
    <w:rsid w:val="00B7712C"/>
    <w:rsid w:val="00B802A4"/>
    <w:rsid w:val="00B80E23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189D"/>
    <w:rsid w:val="00BB340F"/>
    <w:rsid w:val="00BB59C4"/>
    <w:rsid w:val="00BC1CD1"/>
    <w:rsid w:val="00BD2034"/>
    <w:rsid w:val="00BD4A00"/>
    <w:rsid w:val="00BD5167"/>
    <w:rsid w:val="00BD65C3"/>
    <w:rsid w:val="00BE2276"/>
    <w:rsid w:val="00BE3109"/>
    <w:rsid w:val="00BE3F97"/>
    <w:rsid w:val="00BE5670"/>
    <w:rsid w:val="00BF16E4"/>
    <w:rsid w:val="00BF66BF"/>
    <w:rsid w:val="00C01794"/>
    <w:rsid w:val="00C0277A"/>
    <w:rsid w:val="00C07792"/>
    <w:rsid w:val="00C07D2C"/>
    <w:rsid w:val="00C07D83"/>
    <w:rsid w:val="00C10CEA"/>
    <w:rsid w:val="00C125FC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DC7"/>
    <w:rsid w:val="00CC06EF"/>
    <w:rsid w:val="00CC333F"/>
    <w:rsid w:val="00CC6A2D"/>
    <w:rsid w:val="00CD1681"/>
    <w:rsid w:val="00CD3652"/>
    <w:rsid w:val="00CE00CA"/>
    <w:rsid w:val="00CE0B68"/>
    <w:rsid w:val="00CF08A7"/>
    <w:rsid w:val="00CF27CB"/>
    <w:rsid w:val="00D0798E"/>
    <w:rsid w:val="00D123B2"/>
    <w:rsid w:val="00D13CBC"/>
    <w:rsid w:val="00D1604E"/>
    <w:rsid w:val="00D25F06"/>
    <w:rsid w:val="00D3099D"/>
    <w:rsid w:val="00D37D07"/>
    <w:rsid w:val="00D40F9C"/>
    <w:rsid w:val="00D411EB"/>
    <w:rsid w:val="00D41ADC"/>
    <w:rsid w:val="00D42267"/>
    <w:rsid w:val="00D435D0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6816"/>
    <w:rsid w:val="00D77813"/>
    <w:rsid w:val="00D80F23"/>
    <w:rsid w:val="00D85B89"/>
    <w:rsid w:val="00D932E4"/>
    <w:rsid w:val="00DA28AD"/>
    <w:rsid w:val="00DA3DD1"/>
    <w:rsid w:val="00DB2937"/>
    <w:rsid w:val="00DB2FD0"/>
    <w:rsid w:val="00DC1637"/>
    <w:rsid w:val="00DC3007"/>
    <w:rsid w:val="00DC4986"/>
    <w:rsid w:val="00DD2B20"/>
    <w:rsid w:val="00DD3E3C"/>
    <w:rsid w:val="00DE0F8A"/>
    <w:rsid w:val="00DE65BA"/>
    <w:rsid w:val="00DE7944"/>
    <w:rsid w:val="00DF259D"/>
    <w:rsid w:val="00DF4D04"/>
    <w:rsid w:val="00DF60F6"/>
    <w:rsid w:val="00DF7F04"/>
    <w:rsid w:val="00E12FB0"/>
    <w:rsid w:val="00E17544"/>
    <w:rsid w:val="00E202EC"/>
    <w:rsid w:val="00E2097F"/>
    <w:rsid w:val="00E21D53"/>
    <w:rsid w:val="00E22759"/>
    <w:rsid w:val="00E23F7E"/>
    <w:rsid w:val="00E2414D"/>
    <w:rsid w:val="00E31CF0"/>
    <w:rsid w:val="00E33A32"/>
    <w:rsid w:val="00E354CD"/>
    <w:rsid w:val="00E41102"/>
    <w:rsid w:val="00E43B8E"/>
    <w:rsid w:val="00E45230"/>
    <w:rsid w:val="00E45B6A"/>
    <w:rsid w:val="00E469D4"/>
    <w:rsid w:val="00E50125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2468"/>
    <w:rsid w:val="00E94415"/>
    <w:rsid w:val="00EA08DD"/>
    <w:rsid w:val="00EA40F9"/>
    <w:rsid w:val="00EA6D40"/>
    <w:rsid w:val="00EC332C"/>
    <w:rsid w:val="00EC6113"/>
    <w:rsid w:val="00ED6C8D"/>
    <w:rsid w:val="00EE1532"/>
    <w:rsid w:val="00EE2A57"/>
    <w:rsid w:val="00EE2B23"/>
    <w:rsid w:val="00EE50FC"/>
    <w:rsid w:val="00EE5C8A"/>
    <w:rsid w:val="00EF3A1E"/>
    <w:rsid w:val="00F03189"/>
    <w:rsid w:val="00F05437"/>
    <w:rsid w:val="00F05DE1"/>
    <w:rsid w:val="00F12CED"/>
    <w:rsid w:val="00F15816"/>
    <w:rsid w:val="00F16956"/>
    <w:rsid w:val="00F213BF"/>
    <w:rsid w:val="00F21D86"/>
    <w:rsid w:val="00F223A9"/>
    <w:rsid w:val="00F2242D"/>
    <w:rsid w:val="00F24038"/>
    <w:rsid w:val="00F24B34"/>
    <w:rsid w:val="00F250BB"/>
    <w:rsid w:val="00F25568"/>
    <w:rsid w:val="00F2704C"/>
    <w:rsid w:val="00F3433F"/>
    <w:rsid w:val="00F404A0"/>
    <w:rsid w:val="00F42119"/>
    <w:rsid w:val="00F42B01"/>
    <w:rsid w:val="00F43485"/>
    <w:rsid w:val="00F443C1"/>
    <w:rsid w:val="00F44B86"/>
    <w:rsid w:val="00F44CE0"/>
    <w:rsid w:val="00F46AA8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81322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B017B"/>
    <w:rsid w:val="00FB259B"/>
    <w:rsid w:val="00FB2BE4"/>
    <w:rsid w:val="00FB57C0"/>
    <w:rsid w:val="00FC26C8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D459FD6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val="en-US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en-US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val="en-US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lang w:val="en-US"/>
    </w:rPr>
  </w:style>
  <w:style w:type="character" w:customStyle="1" w:styleId="None">
    <w:name w:val="None"/>
    <w:rsid w:val="00904C26"/>
  </w:style>
  <w:style w:type="character" w:customStyle="1" w:styleId="Hyperlink0">
    <w:name w:val="Hyperlink.0"/>
    <w:basedOn w:val="None"/>
    <w:rsid w:val="00904C26"/>
    <w:rPr>
      <w:rFonts w:ascii="Arial" w:eastAsia="Arial" w:hAnsi="Arial" w:cs="Arial"/>
      <w:color w:val="0563C1"/>
      <w:u w:val="single" w:color="0563C1"/>
    </w:rPr>
  </w:style>
  <w:style w:type="character" w:styleId="Nevyeenzmnka">
    <w:name w:val="Unresolved Mention"/>
    <w:basedOn w:val="Standardnpsmoodstavce"/>
    <w:uiPriority w:val="99"/>
    <w:semiHidden/>
    <w:unhideWhenUsed/>
    <w:rsid w:val="002759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4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facebook.com/dlinkczsk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link.cz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dlink.cz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u.dlink.com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info@dlink.cz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mailto:ondrej.madle@taktiq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69056C8-3CA1-4BE9-804C-79283A1137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013F05-A862-465D-AFB4-075D14F4B0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5</TotalTime>
  <Pages>2</Pages>
  <Words>722</Words>
  <Characters>4265</Characters>
  <Application>Microsoft Office Word</Application>
  <DocSecurity>0</DocSecurity>
  <Lines>35</Lines>
  <Paragraphs>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Ondřej Mádle</cp:lastModifiedBy>
  <cp:revision>31</cp:revision>
  <cp:lastPrinted>2017-12-04T13:44:00Z</cp:lastPrinted>
  <dcterms:created xsi:type="dcterms:W3CDTF">2021-08-12T11:38:00Z</dcterms:created>
  <dcterms:modified xsi:type="dcterms:W3CDTF">2021-08-17T13:22:00Z</dcterms:modified>
</cp:coreProperties>
</file>